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27" w:type="dxa"/>
        <w:tblLook w:val="04A0" w:firstRow="1" w:lastRow="0" w:firstColumn="1" w:lastColumn="0" w:noHBand="0" w:noVBand="1"/>
      </w:tblPr>
      <w:tblGrid>
        <w:gridCol w:w="1211"/>
        <w:gridCol w:w="53"/>
        <w:gridCol w:w="2559"/>
        <w:gridCol w:w="1595"/>
        <w:gridCol w:w="546"/>
        <w:gridCol w:w="562"/>
        <w:gridCol w:w="726"/>
        <w:gridCol w:w="761"/>
        <w:gridCol w:w="2614"/>
      </w:tblGrid>
      <w:tr w:rsidR="0004192A" w14:paraId="3AAF87D0" w14:textId="77777777" w:rsidTr="00D0629A">
        <w:trPr>
          <w:trHeight w:val="802"/>
        </w:trPr>
        <w:tc>
          <w:tcPr>
            <w:tcW w:w="1211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2612" w:type="dxa"/>
            <w:gridSpan w:val="2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4190" w:type="dxa"/>
            <w:gridSpan w:val="5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2614" w:type="dxa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5CA01CCB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 w:rsidR="00750AB8">
              <w:rPr>
                <w:b/>
                <w:bCs/>
                <w:sz w:val="20"/>
                <w:szCs w:val="20"/>
              </w:rPr>
              <w:t xml:space="preserve"> </w:t>
            </w:r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D0629A">
        <w:trPr>
          <w:trHeight w:val="877"/>
        </w:trPr>
        <w:tc>
          <w:tcPr>
            <w:tcW w:w="8013" w:type="dxa"/>
            <w:gridSpan w:val="8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175FD129" w:rsidR="0004192A" w:rsidRPr="0004192A" w:rsidRDefault="009F03CD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İZYOTERAPİ</w:t>
            </w:r>
            <w:r w:rsidR="0011431C" w:rsidRPr="0004192A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04192A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2614" w:type="dxa"/>
            <w:vAlign w:val="center"/>
          </w:tcPr>
          <w:p w14:paraId="096637CA" w14:textId="13391591" w:rsidR="0004192A" w:rsidRPr="0004192A" w:rsidRDefault="00FB3147" w:rsidP="00582CBC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İYALİZ PROGRAMI</w:t>
            </w:r>
          </w:p>
        </w:tc>
      </w:tr>
      <w:tr w:rsidR="0004192A" w14:paraId="7C97FB86" w14:textId="77777777" w:rsidTr="00D0629A">
        <w:trPr>
          <w:trHeight w:val="563"/>
        </w:trPr>
        <w:tc>
          <w:tcPr>
            <w:tcW w:w="3823" w:type="dxa"/>
            <w:gridSpan w:val="3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402A03">
            <w:pPr>
              <w:jc w:val="left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1595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46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2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26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614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FB3147" w14:paraId="74095200" w14:textId="77777777" w:rsidTr="00D0629A">
        <w:trPr>
          <w:trHeight w:val="397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AABF0" w14:textId="2EC53B7F" w:rsidR="00FB3147" w:rsidRPr="009F03CD" w:rsidRDefault="00FB3147" w:rsidP="00FB314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ANT101</w:t>
            </w:r>
          </w:p>
        </w:tc>
        <w:tc>
          <w:tcPr>
            <w:tcW w:w="261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2E53E" w14:textId="0B245DAB" w:rsidR="00FB3147" w:rsidRPr="009F03CD" w:rsidRDefault="00FB3147" w:rsidP="00FB314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Temel Anatomi</w:t>
            </w:r>
          </w:p>
        </w:tc>
        <w:tc>
          <w:tcPr>
            <w:tcW w:w="15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120D6" w14:textId="253B9860" w:rsidR="00FB3147" w:rsidRPr="009F03C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A4C0B" w14:textId="1DF81032" w:rsidR="00FB3147" w:rsidRPr="009F03C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5441F" w14:textId="0DAEB2BC" w:rsidR="00FB3147" w:rsidRPr="009F03C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5B26A" w14:textId="1040FC23" w:rsidR="00FB3147" w:rsidRPr="009F03C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78A28" w14:textId="5F235D9B" w:rsidR="00FB3147" w:rsidRPr="009F03C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59D1E" w14:textId="5C2075CB" w:rsidR="00FB3147" w:rsidRPr="009F03CD" w:rsidRDefault="00FB3147" w:rsidP="00FB314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D0629A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TAF101</w:t>
            </w:r>
          </w:p>
        </w:tc>
      </w:tr>
      <w:tr w:rsidR="00FB3147" w14:paraId="61458416" w14:textId="77777777" w:rsidTr="00D0629A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B1AF01" w14:textId="0835F712" w:rsidR="00FB3147" w:rsidRPr="009F03CD" w:rsidRDefault="00FB3147" w:rsidP="00FB314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101</w:t>
            </w:r>
          </w:p>
        </w:tc>
        <w:tc>
          <w:tcPr>
            <w:tcW w:w="261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936CB1" w14:textId="495B80F5" w:rsidR="00FB3147" w:rsidRPr="009F03CD" w:rsidRDefault="00FB3147" w:rsidP="00FB314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yoloji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BD860A" w14:textId="7BACD9BE" w:rsidR="00FB3147" w:rsidRPr="009F03C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CBE8E6" w14:textId="408347BF" w:rsidR="00FB3147" w:rsidRPr="009F03C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2B364" w14:textId="2C8BD764" w:rsidR="00FB3147" w:rsidRPr="009F03C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8FC7D" w14:textId="33C04FB8" w:rsidR="00FB3147" w:rsidRPr="009F03C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1B1650" w14:textId="06B6682C" w:rsidR="00FB3147" w:rsidRPr="009F03C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33B8CE" w14:textId="1A77030E" w:rsidR="00FB3147" w:rsidRPr="009F03CD" w:rsidRDefault="00D0629A" w:rsidP="00FB314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 DERS TAF101</w:t>
            </w:r>
          </w:p>
        </w:tc>
      </w:tr>
      <w:tr w:rsidR="00FB3147" w14:paraId="4EBDEE61" w14:textId="77777777" w:rsidTr="00D0629A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D8148" w14:textId="55EC2B6B" w:rsidR="00FB3147" w:rsidRPr="009F03CD" w:rsidRDefault="00FB3147" w:rsidP="00FB314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01</w:t>
            </w:r>
          </w:p>
        </w:tc>
        <w:tc>
          <w:tcPr>
            <w:tcW w:w="261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856FC4" w14:textId="269566D3" w:rsidR="00FB3147" w:rsidRPr="009F03CD" w:rsidRDefault="00FB3147" w:rsidP="00FB314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yoterapi-I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D660D" w14:textId="422BCA0E" w:rsidR="00FB3147" w:rsidRPr="009F03C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E0F53D" w14:textId="246FEC65" w:rsidR="00FB3147" w:rsidRPr="009F03C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2CEA06" w14:textId="69B0EF07" w:rsidR="00FB3147" w:rsidRPr="009F03C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A98E3" w14:textId="718FFDE2" w:rsidR="00FB3147" w:rsidRPr="009F03C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7F27D" w14:textId="2BCA02FF" w:rsidR="00FB3147" w:rsidRPr="009F03C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6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CE7DD4" w14:textId="3357A0FC" w:rsidR="00FB3147" w:rsidRPr="009F03CD" w:rsidRDefault="00FB3147" w:rsidP="00FB3147">
            <w:pPr>
              <w:jc w:val="left"/>
              <w:rPr>
                <w:rFonts w:cs="Times New Roman"/>
                <w:sz w:val="20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FB3147" w14:paraId="295C37B8" w14:textId="77777777" w:rsidTr="00D0629A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C09D68" w14:textId="2D8CD667" w:rsidR="00FB3147" w:rsidRPr="009F03CD" w:rsidRDefault="00FB3147" w:rsidP="00FB314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</w:t>
            </w:r>
            <w:r>
              <w:rPr>
                <w:color w:val="000000"/>
                <w:sz w:val="20"/>
              </w:rPr>
              <w:t>1</w:t>
            </w: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61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35CD3" w14:textId="7570DA28" w:rsidR="00FB3147" w:rsidRPr="009F03CD" w:rsidRDefault="00FB3147" w:rsidP="00FB314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Genel Fizik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ECCD69" w14:textId="6B90593C" w:rsidR="00FB3147" w:rsidRPr="009F03C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912F46" w14:textId="2310D571" w:rsidR="00FB3147" w:rsidRPr="009F03C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CF93A1" w14:textId="3D26AFAB" w:rsidR="00FB3147" w:rsidRPr="009F03C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5F6359" w14:textId="53A554AA" w:rsidR="00FB3147" w:rsidRPr="009F03C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7341B2" w14:textId="1287DF7D" w:rsidR="00FB3147" w:rsidRPr="009F03C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AC26E0" w14:textId="60B0B106" w:rsidR="00FB3147" w:rsidRPr="009F03CD" w:rsidRDefault="00FB3147" w:rsidP="00FB3147">
            <w:pPr>
              <w:jc w:val="left"/>
              <w:rPr>
                <w:rFonts w:cs="Times New Roman"/>
                <w:sz w:val="20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FB3147" w14:paraId="728FF305" w14:textId="77777777" w:rsidTr="00D0629A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2473D" w14:textId="5BD1D38F" w:rsidR="00FB3147" w:rsidRPr="009F03CD" w:rsidRDefault="00FB3147" w:rsidP="00FB314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05</w:t>
            </w:r>
          </w:p>
        </w:tc>
        <w:tc>
          <w:tcPr>
            <w:tcW w:w="261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3CE3F" w14:textId="7E4F0EBE" w:rsidR="00FB3147" w:rsidRPr="009F03CD" w:rsidRDefault="00FB3147" w:rsidP="00FB314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yoterapide Tıbbi Terminoloji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C0D9F" w14:textId="1CFD3063" w:rsidR="00FB3147" w:rsidRPr="009F03C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35238" w14:textId="0D77EA25" w:rsidR="00FB3147" w:rsidRPr="009F03C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616CC" w14:textId="55B3F723" w:rsidR="00FB3147" w:rsidRPr="009F03C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54B88" w14:textId="14EEF217" w:rsidR="00FB3147" w:rsidRPr="009F03C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6F5575" w14:textId="3F7D05A2" w:rsidR="00FB3147" w:rsidRPr="009F03C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2E340E" w14:textId="2DF3A284" w:rsidR="00FB3147" w:rsidRPr="009F03CD" w:rsidRDefault="00FB3147" w:rsidP="00FB3147">
            <w:pPr>
              <w:jc w:val="left"/>
              <w:rPr>
                <w:rFonts w:cs="Times New Roman"/>
                <w:sz w:val="20"/>
                <w:szCs w:val="28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D0629A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DYZ119</w:t>
            </w:r>
          </w:p>
        </w:tc>
      </w:tr>
      <w:tr w:rsidR="00FB3147" w14:paraId="0AEE319B" w14:textId="77777777" w:rsidTr="00D0629A">
        <w:trPr>
          <w:trHeight w:val="397"/>
        </w:trPr>
        <w:tc>
          <w:tcPr>
            <w:tcW w:w="1211" w:type="dxa"/>
            <w:vAlign w:val="center"/>
          </w:tcPr>
          <w:p w14:paraId="176B0346" w14:textId="04671CC2" w:rsidR="00FB3147" w:rsidRPr="001D462A" w:rsidRDefault="00FB3147" w:rsidP="00FB314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PL101</w:t>
            </w:r>
          </w:p>
        </w:tc>
        <w:tc>
          <w:tcPr>
            <w:tcW w:w="2612" w:type="dxa"/>
            <w:gridSpan w:val="2"/>
            <w:vAlign w:val="center"/>
          </w:tcPr>
          <w:p w14:paraId="7F696307" w14:textId="7EEB010F" w:rsidR="00FB3147" w:rsidRPr="001D462A" w:rsidRDefault="00FB3147" w:rsidP="00FB314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ariyer Planlama</w:t>
            </w:r>
          </w:p>
        </w:tc>
        <w:tc>
          <w:tcPr>
            <w:tcW w:w="1595" w:type="dxa"/>
            <w:vAlign w:val="center"/>
          </w:tcPr>
          <w:p w14:paraId="0908F224" w14:textId="15FA5F0F" w:rsidR="00FB3147" w:rsidRPr="001D462A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46" w:type="dxa"/>
            <w:vAlign w:val="center"/>
          </w:tcPr>
          <w:p w14:paraId="373E0673" w14:textId="3529B696" w:rsidR="00FB3147" w:rsidRPr="001D462A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562" w:type="dxa"/>
            <w:vAlign w:val="center"/>
          </w:tcPr>
          <w:p w14:paraId="618A4C88" w14:textId="66D4A040" w:rsidR="00FB3147" w:rsidRPr="001D462A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726" w:type="dxa"/>
            <w:vAlign w:val="center"/>
          </w:tcPr>
          <w:p w14:paraId="11A6E6AF" w14:textId="08D574EF" w:rsidR="00FB3147" w:rsidRPr="001D462A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761" w:type="dxa"/>
            <w:vAlign w:val="center"/>
          </w:tcPr>
          <w:p w14:paraId="4AEC82EB" w14:textId="109D5616" w:rsidR="00FB3147" w:rsidRPr="001D462A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2614" w:type="dxa"/>
            <w:vAlign w:val="center"/>
          </w:tcPr>
          <w:p w14:paraId="6E6745D0" w14:textId="18AEB6DF" w:rsidR="00FB3147" w:rsidRPr="00896C2D" w:rsidRDefault="00FB3147" w:rsidP="00FB3147">
            <w:pPr>
              <w:jc w:val="left"/>
              <w:rPr>
                <w:rFonts w:eastAsia="Times New Roman" w:cs="Times New Roman"/>
                <w:color w:val="00000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D0629A">
              <w:rPr>
                <w:sz w:val="20"/>
                <w:szCs w:val="20"/>
              </w:rPr>
              <w:t xml:space="preserve"> </w:t>
            </w:r>
            <w:r w:rsidR="00D0629A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FB3147" w14:paraId="21A71EEC" w14:textId="77777777" w:rsidTr="00D0629A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0F264E" w14:textId="6610D20E" w:rsidR="00FB3147" w:rsidRPr="00896C2D" w:rsidRDefault="00FB3147" w:rsidP="00FB314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261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3D6178" w14:textId="68E506ED" w:rsidR="00FB3147" w:rsidRPr="00896C2D" w:rsidRDefault="00FB3147" w:rsidP="00FB314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D0F80F" w14:textId="1574207E" w:rsidR="00FB3147" w:rsidRPr="00896C2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92B84" w14:textId="18B452D9" w:rsidR="00FB3147" w:rsidRPr="00896C2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975F84" w14:textId="6741A7DB" w:rsidR="00FB3147" w:rsidRPr="00896C2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380878" w14:textId="6B7B38B5" w:rsidR="00FB3147" w:rsidRPr="00896C2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A9C24D" w14:textId="1064AFF7" w:rsidR="00FB3147" w:rsidRPr="00896C2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14" w:type="dxa"/>
            <w:vAlign w:val="center"/>
          </w:tcPr>
          <w:p w14:paraId="048FF498" w14:textId="0EB0498A" w:rsidR="00FB3147" w:rsidRPr="001D462A" w:rsidRDefault="00FB3147" w:rsidP="00FB314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D0629A">
              <w:rPr>
                <w:sz w:val="20"/>
                <w:szCs w:val="20"/>
              </w:rPr>
              <w:t xml:space="preserve"> </w:t>
            </w:r>
            <w:r w:rsidR="00D0629A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FB3147" w14:paraId="2CBB8F0C" w14:textId="77777777" w:rsidTr="00D0629A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3F9A7" w14:textId="64A6BDF5" w:rsidR="00FB3147" w:rsidRPr="0012032D" w:rsidRDefault="00FB3147" w:rsidP="00FB3147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261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615BB326" w:rsidR="00FB3147" w:rsidRPr="0012032D" w:rsidRDefault="00FB3147" w:rsidP="00FB3147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913EB" w14:textId="630C5137" w:rsidR="00FB3147" w:rsidRPr="0012032D" w:rsidRDefault="00FB3147" w:rsidP="00FB314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E0E17" w14:textId="60A6A7B7" w:rsidR="00FB3147" w:rsidRPr="0012032D" w:rsidRDefault="00FB3147" w:rsidP="00FB314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F5B9A" w14:textId="7B33C693" w:rsidR="00FB3147" w:rsidRPr="0012032D" w:rsidRDefault="00FB3147" w:rsidP="00FB314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9F537" w14:textId="57D61766" w:rsidR="00FB3147" w:rsidRPr="0012032D" w:rsidRDefault="00FB3147" w:rsidP="00FB314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129C2" w14:textId="54EA794C" w:rsidR="00FB3147" w:rsidRPr="0012032D" w:rsidRDefault="00FB3147" w:rsidP="00FB314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14" w:type="dxa"/>
            <w:vAlign w:val="center"/>
          </w:tcPr>
          <w:p w14:paraId="6F0BA4BB" w14:textId="35142B0E" w:rsidR="00FB3147" w:rsidRPr="0004192A" w:rsidRDefault="00FB3147" w:rsidP="00FB3147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D0629A">
              <w:rPr>
                <w:sz w:val="20"/>
                <w:szCs w:val="20"/>
              </w:rPr>
              <w:t xml:space="preserve"> </w:t>
            </w:r>
            <w:r w:rsidR="00D0629A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FB3147" w14:paraId="4E955F68" w14:textId="77777777" w:rsidTr="00D0629A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6B959A" w14:textId="0A76DE6E" w:rsidR="00FB3147" w:rsidRPr="0012032D" w:rsidRDefault="00FB3147" w:rsidP="00FB3147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261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6681491F" w:rsidR="00FB3147" w:rsidRPr="0012032D" w:rsidRDefault="00FB3147" w:rsidP="00FB3147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3A229" w14:textId="73841360" w:rsidR="00FB3147" w:rsidRPr="0012032D" w:rsidRDefault="00FB3147" w:rsidP="00FB314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107DC" w14:textId="64A5A780" w:rsidR="00FB3147" w:rsidRPr="0012032D" w:rsidRDefault="00FB3147" w:rsidP="00FB314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7849F" w14:textId="22AC7DC1" w:rsidR="00FB3147" w:rsidRPr="0012032D" w:rsidRDefault="00FB3147" w:rsidP="00FB314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F7B1CA" w14:textId="7CE3AB65" w:rsidR="00FB3147" w:rsidRPr="0012032D" w:rsidRDefault="00FB3147" w:rsidP="00FB314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C46AF" w14:textId="571E066C" w:rsidR="00FB3147" w:rsidRPr="0012032D" w:rsidRDefault="00FB3147" w:rsidP="00FB314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14" w:type="dxa"/>
            <w:vAlign w:val="center"/>
          </w:tcPr>
          <w:p w14:paraId="50E0792C" w14:textId="3BFE5457" w:rsidR="00FB3147" w:rsidRPr="0004192A" w:rsidRDefault="00FB3147" w:rsidP="00FB3147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D0629A">
              <w:rPr>
                <w:sz w:val="20"/>
                <w:szCs w:val="20"/>
              </w:rPr>
              <w:t xml:space="preserve"> </w:t>
            </w:r>
            <w:r w:rsidR="00D0629A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D0629A" w14:paraId="04A2954B" w14:textId="77777777" w:rsidTr="00D0629A">
        <w:trPr>
          <w:trHeight w:val="397"/>
        </w:trPr>
        <w:tc>
          <w:tcPr>
            <w:tcW w:w="6526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F9D0316" w14:textId="43B51CE3" w:rsidR="00D0629A" w:rsidRPr="0012032D" w:rsidRDefault="00D0629A" w:rsidP="00D0629A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8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BAE1B19" w14:textId="10D49F2F" w:rsidR="00D0629A" w:rsidRPr="00D0629A" w:rsidRDefault="00D0629A" w:rsidP="00FB3147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D0629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10</w:t>
            </w:r>
          </w:p>
        </w:tc>
        <w:tc>
          <w:tcPr>
            <w:tcW w:w="2614" w:type="dxa"/>
            <w:shd w:val="clear" w:color="auto" w:fill="F2F2F2" w:themeFill="background1" w:themeFillShade="F2"/>
            <w:vAlign w:val="center"/>
          </w:tcPr>
          <w:p w14:paraId="71527D6C" w14:textId="77777777" w:rsidR="00D0629A" w:rsidRPr="009E6ED7" w:rsidRDefault="00D0629A" w:rsidP="00FB3147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FB3147" w14:paraId="686FBEA3" w14:textId="77777777" w:rsidTr="00D0629A">
        <w:trPr>
          <w:trHeight w:val="582"/>
        </w:trPr>
        <w:tc>
          <w:tcPr>
            <w:tcW w:w="3823" w:type="dxa"/>
            <w:gridSpan w:val="3"/>
            <w:shd w:val="clear" w:color="auto" w:fill="F2F2F2" w:themeFill="background1" w:themeFillShade="F2"/>
            <w:vAlign w:val="center"/>
          </w:tcPr>
          <w:p w14:paraId="073E1C5F" w14:textId="5DF8D6B5" w:rsidR="00FB3147" w:rsidRPr="0012032D" w:rsidRDefault="00FB3147" w:rsidP="00FB3147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1595" w:type="dxa"/>
            <w:shd w:val="clear" w:color="auto" w:fill="F2F2F2" w:themeFill="background1" w:themeFillShade="F2"/>
            <w:vAlign w:val="center"/>
          </w:tcPr>
          <w:p w14:paraId="74D311A5" w14:textId="753E3E38" w:rsidR="00FB3147" w:rsidRPr="0012032D" w:rsidRDefault="00FB3147" w:rsidP="00FB314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46" w:type="dxa"/>
            <w:shd w:val="clear" w:color="auto" w:fill="F2F2F2" w:themeFill="background1" w:themeFillShade="F2"/>
            <w:vAlign w:val="center"/>
          </w:tcPr>
          <w:p w14:paraId="6058DC6D" w14:textId="30A6BBC0" w:rsidR="00FB3147" w:rsidRPr="0012032D" w:rsidRDefault="00FB3147" w:rsidP="00FB3147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2" w:type="dxa"/>
            <w:shd w:val="clear" w:color="auto" w:fill="F2F2F2" w:themeFill="background1" w:themeFillShade="F2"/>
            <w:vAlign w:val="center"/>
          </w:tcPr>
          <w:p w14:paraId="4C0D3A9B" w14:textId="077D8F7E" w:rsidR="00FB3147" w:rsidRPr="009F03CD" w:rsidRDefault="00FB3147" w:rsidP="00FB3147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9F03CD">
              <w:rPr>
                <w:rFonts w:cs="Times New Roman"/>
                <w:b/>
                <w:sz w:val="20"/>
                <w:szCs w:val="20"/>
              </w:rPr>
              <w:t>U</w:t>
            </w:r>
          </w:p>
        </w:tc>
        <w:tc>
          <w:tcPr>
            <w:tcW w:w="726" w:type="dxa"/>
            <w:shd w:val="clear" w:color="auto" w:fill="F2F2F2" w:themeFill="background1" w:themeFillShade="F2"/>
            <w:vAlign w:val="center"/>
          </w:tcPr>
          <w:p w14:paraId="328E3390" w14:textId="0E0C5427" w:rsidR="00FB3147" w:rsidRPr="0012032D" w:rsidRDefault="00FB3147" w:rsidP="00FB314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145CDA55" w14:textId="0A051814" w:rsidR="00FB3147" w:rsidRPr="0012032D" w:rsidRDefault="00FB3147" w:rsidP="00FB314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614" w:type="dxa"/>
            <w:shd w:val="clear" w:color="auto" w:fill="EDEDED" w:themeFill="accent3" w:themeFillTint="33"/>
            <w:vAlign w:val="center"/>
          </w:tcPr>
          <w:p w14:paraId="49309923" w14:textId="0A026036" w:rsidR="00FB3147" w:rsidRPr="009F03CD" w:rsidRDefault="00FB3147" w:rsidP="00FB3147">
            <w:pPr>
              <w:jc w:val="left"/>
              <w:rPr>
                <w:b/>
                <w:bCs/>
                <w:sz w:val="20"/>
                <w:szCs w:val="20"/>
                <w:highlight w:val="lightGray"/>
              </w:rPr>
            </w:pPr>
          </w:p>
        </w:tc>
      </w:tr>
      <w:tr w:rsidR="00FB3147" w:rsidRPr="0004192A" w14:paraId="6A0F417B" w14:textId="77777777" w:rsidTr="00D0629A">
        <w:trPr>
          <w:trHeight w:val="397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41865" w14:textId="245E30C9" w:rsidR="00FB3147" w:rsidRPr="009F03CD" w:rsidRDefault="00FB3147" w:rsidP="00FB314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02</w:t>
            </w:r>
          </w:p>
        </w:tc>
        <w:tc>
          <w:tcPr>
            <w:tcW w:w="261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8A8EB" w14:textId="0F872224" w:rsidR="00FB3147" w:rsidRPr="009F03CD" w:rsidRDefault="00FB3147" w:rsidP="00FB314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Biyomekanik</w:t>
            </w:r>
          </w:p>
        </w:tc>
        <w:tc>
          <w:tcPr>
            <w:tcW w:w="15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50B1F" w14:textId="71A3F856" w:rsidR="00FB3147" w:rsidRPr="009F03C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8969B" w14:textId="182A577A" w:rsidR="00FB3147" w:rsidRPr="009F03C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672D3" w14:textId="32EB8480" w:rsidR="00FB3147" w:rsidRPr="009F03C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00389" w14:textId="09F2F954" w:rsidR="00FB3147" w:rsidRPr="009F03C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4746A" w14:textId="300BE2D4" w:rsidR="00FB3147" w:rsidRPr="009F03C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614" w:type="dxa"/>
            <w:vAlign w:val="center"/>
          </w:tcPr>
          <w:p w14:paraId="0062D197" w14:textId="52F41BD4" w:rsidR="00FB3147" w:rsidRPr="0004192A" w:rsidRDefault="00FB3147" w:rsidP="00FB3147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FB3147" w:rsidRPr="0004192A" w14:paraId="74EA77E8" w14:textId="77777777" w:rsidTr="00D0629A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15D8D1" w14:textId="0EAE41B0" w:rsidR="00FB3147" w:rsidRPr="009F03CD" w:rsidRDefault="00FB3147" w:rsidP="00FB314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</w:t>
            </w:r>
            <w:r>
              <w:rPr>
                <w:color w:val="000000"/>
                <w:sz w:val="20"/>
              </w:rPr>
              <w:t>1</w:t>
            </w: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261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2BC27C" w14:textId="37EE50C1" w:rsidR="00FB3147" w:rsidRPr="009F03CD" w:rsidRDefault="00FB3147" w:rsidP="00FB314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Elektroterapi-I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D0F2ED" w14:textId="4C9CE0F7" w:rsidR="00FB3147" w:rsidRPr="009F03C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044CE1" w14:textId="396F504D" w:rsidR="00FB3147" w:rsidRPr="009F03C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1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064B52" w14:textId="7E687B60" w:rsidR="00FB3147" w:rsidRPr="009F03C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848519" w14:textId="0952172D" w:rsidR="00FB3147" w:rsidRPr="009F03C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F2D0C0" w14:textId="4E653FF9" w:rsidR="00FB3147" w:rsidRPr="009F03C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2614" w:type="dxa"/>
            <w:vAlign w:val="center"/>
          </w:tcPr>
          <w:p w14:paraId="7D3EFFDB" w14:textId="1C3230E9" w:rsidR="00FB3147" w:rsidRPr="009E1210" w:rsidRDefault="00FB3147" w:rsidP="00FB3147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FB3147" w:rsidRPr="0004192A" w14:paraId="75D624C7" w14:textId="77777777" w:rsidTr="00D0629A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A3EA7" w14:textId="3C68F1DF" w:rsidR="00FB3147" w:rsidRPr="009F03CD" w:rsidRDefault="00FB3147" w:rsidP="00FB314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06</w:t>
            </w:r>
          </w:p>
        </w:tc>
        <w:tc>
          <w:tcPr>
            <w:tcW w:w="261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127438" w14:textId="47EEEDAB" w:rsidR="00FB3147" w:rsidRPr="009F03CD" w:rsidRDefault="00FB3147" w:rsidP="00FB314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yoterapide Ölçme ve Değerlendirme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01633A" w14:textId="3420A252" w:rsidR="00FB3147" w:rsidRPr="009F03C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48B4EF" w14:textId="62FFFE87" w:rsidR="00FB3147" w:rsidRPr="009F03C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52213E" w14:textId="11D4599D" w:rsidR="00FB3147" w:rsidRPr="009F03C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D2415C" w14:textId="1A7E83F9" w:rsidR="00FB3147" w:rsidRPr="009F03C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222763" w14:textId="0299BA2F" w:rsidR="00FB3147" w:rsidRPr="009F03C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614" w:type="dxa"/>
            <w:vAlign w:val="center"/>
          </w:tcPr>
          <w:p w14:paraId="4F4DC6F2" w14:textId="0DAF4CAE" w:rsidR="00FB3147" w:rsidRPr="009E1210" w:rsidRDefault="00FB3147" w:rsidP="00FB3147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FB3147" w:rsidRPr="0004192A" w14:paraId="553BFD71" w14:textId="77777777" w:rsidTr="00D0629A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FEB4B" w14:textId="700E6E44" w:rsidR="00FB3147" w:rsidRPr="009F03CD" w:rsidRDefault="00FB3147" w:rsidP="00FB314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</w:t>
            </w:r>
            <w:r>
              <w:rPr>
                <w:color w:val="000000"/>
                <w:sz w:val="20"/>
              </w:rPr>
              <w:t>1</w:t>
            </w:r>
            <w:r w:rsidRPr="009F03CD">
              <w:rPr>
                <w:color w:val="000000"/>
                <w:sz w:val="20"/>
              </w:rPr>
              <w:t>8</w:t>
            </w:r>
          </w:p>
        </w:tc>
        <w:tc>
          <w:tcPr>
            <w:tcW w:w="261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027BC8" w14:textId="19E33DFD" w:rsidR="00FB3147" w:rsidRPr="009F03CD" w:rsidRDefault="00FB3147" w:rsidP="00FB314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yoterapi-II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371D6" w14:textId="1E31883F" w:rsidR="00FB3147" w:rsidRPr="009F03C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42F1D6" w14:textId="7B6A6AB4" w:rsidR="00FB3147" w:rsidRPr="009F03C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1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48971" w14:textId="710FEEC3" w:rsidR="00FB3147" w:rsidRPr="009F03C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980B5" w14:textId="549AD2C7" w:rsidR="00FB3147" w:rsidRPr="009F03C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AB4C42" w14:textId="3AD543F1" w:rsidR="00FB3147" w:rsidRPr="009F03CD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5</w:t>
            </w:r>
          </w:p>
        </w:tc>
        <w:tc>
          <w:tcPr>
            <w:tcW w:w="2614" w:type="dxa"/>
            <w:vAlign w:val="center"/>
          </w:tcPr>
          <w:p w14:paraId="02997C23" w14:textId="16125A9D" w:rsidR="00FB3147" w:rsidRPr="0004192A" w:rsidRDefault="00FB3147" w:rsidP="00FB3147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FB3147" w:rsidRPr="0004192A" w14:paraId="78916D8C" w14:textId="77777777" w:rsidTr="00D0629A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2F125CFB" w:rsidR="00FB3147" w:rsidRPr="001D462A" w:rsidRDefault="00FB3147" w:rsidP="00FB314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SHIS102</w:t>
            </w:r>
          </w:p>
        </w:tc>
        <w:tc>
          <w:tcPr>
            <w:tcW w:w="261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1F9463AD" w:rsidR="00FB3147" w:rsidRPr="001D462A" w:rsidRDefault="00FB3147" w:rsidP="00FB314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İşçi Sağlığı ve İş Güvenliği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9D0FB" w14:textId="6B1DC9F1" w:rsidR="00FB3147" w:rsidRPr="001D462A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2DE30" w14:textId="5117C5E6" w:rsidR="00FB3147" w:rsidRPr="001D462A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F2A956" w14:textId="36CE72F2" w:rsidR="00FB3147" w:rsidRPr="001D462A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7102D" w14:textId="47CCFA8F" w:rsidR="00FB3147" w:rsidRPr="001D462A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45036" w14:textId="48A820AC" w:rsidR="00FB3147" w:rsidRPr="001D462A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2614" w:type="dxa"/>
            <w:vAlign w:val="center"/>
          </w:tcPr>
          <w:p w14:paraId="2C55F47F" w14:textId="72414E77" w:rsidR="00FB3147" w:rsidRPr="0004192A" w:rsidRDefault="00FB3147" w:rsidP="00FB3147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D0629A">
              <w:rPr>
                <w:sz w:val="20"/>
                <w:szCs w:val="20"/>
              </w:rPr>
              <w:t xml:space="preserve"> </w:t>
            </w:r>
            <w:r w:rsidR="00D0629A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FB3147" w:rsidRPr="0004192A" w14:paraId="54598945" w14:textId="77777777" w:rsidTr="00D0629A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9BE14D" w14:textId="11682CC8" w:rsidR="00FB3147" w:rsidRPr="001D462A" w:rsidRDefault="00FB3147" w:rsidP="00FB314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261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1EF6DA" w14:textId="39241236" w:rsidR="00FB3147" w:rsidRPr="001D462A" w:rsidRDefault="00FB3147" w:rsidP="00FB3147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77982624" w:rsidR="00FB3147" w:rsidRPr="001D462A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4092DF8A" w:rsidR="00FB3147" w:rsidRPr="001D462A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75890B2B" w:rsidR="00FB3147" w:rsidRPr="001D462A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7A73F1BE" w:rsidR="00FB3147" w:rsidRPr="001D462A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2FACBE66" w:rsidR="00FB3147" w:rsidRPr="001D462A" w:rsidRDefault="00FB3147" w:rsidP="00FB3147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14" w:type="dxa"/>
            <w:vAlign w:val="center"/>
          </w:tcPr>
          <w:p w14:paraId="4B31E636" w14:textId="4E6C2E94" w:rsidR="00FB3147" w:rsidRPr="0004192A" w:rsidRDefault="00FB3147" w:rsidP="00FB3147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D0629A">
              <w:rPr>
                <w:sz w:val="20"/>
                <w:szCs w:val="20"/>
              </w:rPr>
              <w:t xml:space="preserve"> </w:t>
            </w:r>
            <w:r w:rsidR="00D0629A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FB3147" w:rsidRPr="0004192A" w14:paraId="4225EDFD" w14:textId="77777777" w:rsidTr="00D0629A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F40C3D" w14:textId="73B75F0E" w:rsidR="00FB3147" w:rsidRPr="0012032D" w:rsidRDefault="00FB3147" w:rsidP="00FB3147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261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4AEDAEA0" w:rsidR="00FB3147" w:rsidRPr="0012032D" w:rsidRDefault="00FB3147" w:rsidP="00FB3147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FC2B73" w14:textId="10B5A65C" w:rsidR="00FB3147" w:rsidRPr="0012032D" w:rsidRDefault="00FB3147" w:rsidP="00FB314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1BA5A2" w14:textId="7854F4DA" w:rsidR="00FB3147" w:rsidRPr="0012032D" w:rsidRDefault="00FB3147" w:rsidP="00FB314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ADFCF0" w14:textId="7D801551" w:rsidR="00FB3147" w:rsidRPr="0012032D" w:rsidRDefault="00FB3147" w:rsidP="00FB314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CD48CB" w14:textId="73369E79" w:rsidR="00FB3147" w:rsidRPr="0012032D" w:rsidRDefault="00FB3147" w:rsidP="00FB314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6E8A22" w14:textId="3D6110F4" w:rsidR="00FB3147" w:rsidRPr="0012032D" w:rsidRDefault="00FB3147" w:rsidP="00FB314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14" w:type="dxa"/>
            <w:vAlign w:val="center"/>
          </w:tcPr>
          <w:p w14:paraId="76B613E3" w14:textId="2743CDA4" w:rsidR="00FB3147" w:rsidRPr="0004192A" w:rsidRDefault="00FB3147" w:rsidP="00FB3147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D0629A">
              <w:rPr>
                <w:sz w:val="20"/>
                <w:szCs w:val="20"/>
              </w:rPr>
              <w:t xml:space="preserve"> </w:t>
            </w:r>
            <w:r w:rsidR="00D0629A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FB3147" w:rsidRPr="0004192A" w14:paraId="7A807D81" w14:textId="77777777" w:rsidTr="00D0629A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7ECEF" w14:textId="11AAE884" w:rsidR="00FB3147" w:rsidRPr="0012032D" w:rsidRDefault="00FB3147" w:rsidP="00FB3147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261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6BB941EB" w:rsidR="00FB3147" w:rsidRPr="0012032D" w:rsidRDefault="00FB3147" w:rsidP="00FB3147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C3F802" w14:textId="7A285541" w:rsidR="00FB3147" w:rsidRPr="0012032D" w:rsidRDefault="00FB3147" w:rsidP="00FB314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E3727" w14:textId="1127A04A" w:rsidR="00FB3147" w:rsidRPr="0012032D" w:rsidRDefault="00FB3147" w:rsidP="00FB3147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67F26" w14:textId="537D8951" w:rsidR="00FB3147" w:rsidRPr="0012032D" w:rsidRDefault="00FB3147" w:rsidP="00FB314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8C68C" w14:textId="13006838" w:rsidR="00FB3147" w:rsidRPr="0012032D" w:rsidRDefault="00FB3147" w:rsidP="00FB3147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55B85C" w14:textId="158AA623" w:rsidR="00FB3147" w:rsidRPr="0012032D" w:rsidRDefault="00FB3147" w:rsidP="00FB314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14" w:type="dxa"/>
            <w:vAlign w:val="center"/>
          </w:tcPr>
          <w:p w14:paraId="338E708C" w14:textId="77AA6DA3" w:rsidR="00FB3147" w:rsidRPr="0004192A" w:rsidRDefault="00FB3147" w:rsidP="00FB3147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D0629A">
              <w:rPr>
                <w:sz w:val="20"/>
                <w:szCs w:val="20"/>
              </w:rPr>
              <w:t xml:space="preserve"> </w:t>
            </w:r>
            <w:r w:rsidR="00D0629A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FB3147" w:rsidRPr="0004192A" w14:paraId="064D145D" w14:textId="77777777" w:rsidTr="00D0629A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5BA51E" w14:textId="324C5837" w:rsidR="00FB3147" w:rsidRPr="0012032D" w:rsidRDefault="00FB3147" w:rsidP="00FB3147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261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37FC73F8" w:rsidR="00FB3147" w:rsidRPr="0012032D" w:rsidRDefault="00FB3147" w:rsidP="00FB3147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4C5760" w14:textId="0B3E8C42" w:rsidR="00FB3147" w:rsidRPr="0012032D" w:rsidRDefault="00FB3147" w:rsidP="00FB314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0BA31" w14:textId="44B8DDD8" w:rsidR="00FB3147" w:rsidRPr="0012032D" w:rsidRDefault="00FB3147" w:rsidP="00FB314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3CC1C" w14:textId="03BD0A08" w:rsidR="00FB3147" w:rsidRPr="0012032D" w:rsidRDefault="00FB3147" w:rsidP="00FB314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A0DA4" w14:textId="744649D6" w:rsidR="00FB3147" w:rsidRPr="0012032D" w:rsidRDefault="00FB3147" w:rsidP="00FB314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9FA48" w14:textId="4D2975CA" w:rsidR="00FB3147" w:rsidRPr="0012032D" w:rsidRDefault="00FB3147" w:rsidP="00FB314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14" w:type="dxa"/>
            <w:vAlign w:val="center"/>
          </w:tcPr>
          <w:p w14:paraId="0B6394B8" w14:textId="603D0C09" w:rsidR="00FB3147" w:rsidRPr="0004192A" w:rsidRDefault="00FB3147" w:rsidP="00FB3147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D0629A">
              <w:rPr>
                <w:sz w:val="20"/>
                <w:szCs w:val="20"/>
              </w:rPr>
              <w:t xml:space="preserve"> </w:t>
            </w:r>
            <w:r w:rsidR="00D0629A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D0629A" w:rsidRPr="0004192A" w14:paraId="47586ACF" w14:textId="77777777" w:rsidTr="00D0629A">
        <w:trPr>
          <w:trHeight w:val="397"/>
        </w:trPr>
        <w:tc>
          <w:tcPr>
            <w:tcW w:w="6526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047572" w14:textId="6EBA635F" w:rsidR="00D0629A" w:rsidRPr="0012032D" w:rsidRDefault="00D0629A" w:rsidP="00D0629A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8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1A3969F" w14:textId="6791C328" w:rsidR="00D0629A" w:rsidRPr="00D0629A" w:rsidRDefault="00D0629A" w:rsidP="00FB3147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D0629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16</w:t>
            </w:r>
          </w:p>
        </w:tc>
        <w:tc>
          <w:tcPr>
            <w:tcW w:w="2614" w:type="dxa"/>
            <w:shd w:val="clear" w:color="auto" w:fill="F2F2F2" w:themeFill="background1" w:themeFillShade="F2"/>
            <w:vAlign w:val="center"/>
          </w:tcPr>
          <w:p w14:paraId="5BD64D18" w14:textId="77777777" w:rsidR="00D0629A" w:rsidRPr="009E6ED7" w:rsidRDefault="00D0629A" w:rsidP="00FB3147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FB3147" w:rsidRPr="0004192A" w14:paraId="37A93B9B" w14:textId="77777777" w:rsidTr="00D0629A">
        <w:trPr>
          <w:trHeight w:val="658"/>
        </w:trPr>
        <w:tc>
          <w:tcPr>
            <w:tcW w:w="3823" w:type="dxa"/>
            <w:gridSpan w:val="3"/>
            <w:shd w:val="clear" w:color="auto" w:fill="F2F2F2" w:themeFill="background1" w:themeFillShade="F2"/>
            <w:vAlign w:val="center"/>
          </w:tcPr>
          <w:p w14:paraId="2EF99E9B" w14:textId="6FF81590" w:rsidR="00FB3147" w:rsidRPr="0012032D" w:rsidRDefault="00FB3147" w:rsidP="00FB3147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1595" w:type="dxa"/>
            <w:shd w:val="clear" w:color="auto" w:fill="F2F2F2" w:themeFill="background1" w:themeFillShade="F2"/>
            <w:vAlign w:val="center"/>
          </w:tcPr>
          <w:p w14:paraId="39467A60" w14:textId="0540372C" w:rsidR="00FB3147" w:rsidRPr="0012032D" w:rsidRDefault="00FB3147" w:rsidP="00FB314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46" w:type="dxa"/>
            <w:shd w:val="clear" w:color="auto" w:fill="F2F2F2" w:themeFill="background1" w:themeFillShade="F2"/>
            <w:vAlign w:val="center"/>
          </w:tcPr>
          <w:p w14:paraId="5FD17516" w14:textId="0B914BA2" w:rsidR="00FB3147" w:rsidRPr="0012032D" w:rsidRDefault="00FB3147" w:rsidP="00FB314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2" w:type="dxa"/>
            <w:shd w:val="clear" w:color="auto" w:fill="F2F2F2" w:themeFill="background1" w:themeFillShade="F2"/>
            <w:vAlign w:val="center"/>
          </w:tcPr>
          <w:p w14:paraId="0185C063" w14:textId="600F459D" w:rsidR="00FB3147" w:rsidRPr="0012032D" w:rsidRDefault="00FB3147" w:rsidP="00FB314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26" w:type="dxa"/>
            <w:shd w:val="clear" w:color="auto" w:fill="F2F2F2" w:themeFill="background1" w:themeFillShade="F2"/>
            <w:vAlign w:val="center"/>
          </w:tcPr>
          <w:p w14:paraId="03323EF4" w14:textId="44EE87FA" w:rsidR="00FB3147" w:rsidRPr="0012032D" w:rsidRDefault="00FB3147" w:rsidP="00FB314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39A5D7D5" w14:textId="0DE369E6" w:rsidR="00FB3147" w:rsidRPr="0012032D" w:rsidRDefault="00FB3147" w:rsidP="00FB314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614" w:type="dxa"/>
            <w:shd w:val="clear" w:color="auto" w:fill="EDEDED" w:themeFill="accent3" w:themeFillTint="33"/>
            <w:vAlign w:val="center"/>
          </w:tcPr>
          <w:p w14:paraId="2A55C668" w14:textId="2D221C9E" w:rsidR="00FB3147" w:rsidRPr="0004192A" w:rsidRDefault="00FB3147" w:rsidP="00FB3147">
            <w:pPr>
              <w:jc w:val="left"/>
              <w:rPr>
                <w:sz w:val="20"/>
                <w:szCs w:val="20"/>
              </w:rPr>
            </w:pPr>
          </w:p>
        </w:tc>
      </w:tr>
      <w:tr w:rsidR="005D6EB4" w:rsidRPr="0004192A" w14:paraId="340CFBB7" w14:textId="77777777" w:rsidTr="00D0629A">
        <w:trPr>
          <w:trHeight w:val="397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D56C3" w14:textId="69BF11E6" w:rsidR="005D6EB4" w:rsidRPr="009F03CD" w:rsidRDefault="005D6EB4" w:rsidP="005D6EB4">
            <w:pPr>
              <w:jc w:val="left"/>
              <w:rPr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FZY221</w:t>
            </w:r>
          </w:p>
        </w:tc>
        <w:tc>
          <w:tcPr>
            <w:tcW w:w="261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666EF" w14:textId="723C101E" w:rsidR="005D6EB4" w:rsidRPr="009F03CD" w:rsidRDefault="005D6EB4" w:rsidP="005D6EB4">
            <w:pPr>
              <w:jc w:val="left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Elektroterapi-II</w:t>
            </w:r>
          </w:p>
        </w:tc>
        <w:tc>
          <w:tcPr>
            <w:tcW w:w="15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7AE7A" w14:textId="05433CE6" w:rsidR="005D6EB4" w:rsidRPr="009F03CD" w:rsidRDefault="005D6EB4" w:rsidP="005D6EB4">
            <w:pPr>
              <w:jc w:val="center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D3506" w14:textId="7F83E98A" w:rsidR="005D6EB4" w:rsidRPr="009F03CD" w:rsidRDefault="005D6EB4" w:rsidP="005D6EB4">
            <w:pPr>
              <w:jc w:val="center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1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7CB39" w14:textId="02A356DC" w:rsidR="005D6EB4" w:rsidRPr="009F03CD" w:rsidRDefault="005D6EB4" w:rsidP="005D6EB4">
            <w:pPr>
              <w:jc w:val="center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C0B57" w14:textId="4F47F5FC" w:rsidR="005D6EB4" w:rsidRPr="009F03CD" w:rsidRDefault="005D6EB4" w:rsidP="005D6EB4">
            <w:pPr>
              <w:jc w:val="center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C0D4F" w14:textId="16B4AA01" w:rsidR="005D6EB4" w:rsidRPr="009F03CD" w:rsidRDefault="005D6EB4" w:rsidP="005D6EB4">
            <w:pPr>
              <w:jc w:val="center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7E3BF19F" w:rsidR="005D6EB4" w:rsidRPr="0004192A" w:rsidRDefault="005D6EB4" w:rsidP="005D6EB4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5D6EB4" w:rsidRPr="0004192A" w14:paraId="7EF9D3ED" w14:textId="77777777" w:rsidTr="00D0629A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9821D" w14:textId="4822CC02" w:rsidR="005D6EB4" w:rsidRPr="009F03CD" w:rsidRDefault="005D6EB4" w:rsidP="005D6EB4">
            <w:pPr>
              <w:jc w:val="left"/>
              <w:rPr>
                <w:color w:val="000000"/>
                <w:sz w:val="20"/>
              </w:rPr>
            </w:pPr>
            <w:r>
              <w:rPr>
                <w:rFonts w:cs="Times New Roman"/>
                <w:sz w:val="20"/>
                <w:szCs w:val="20"/>
              </w:rPr>
              <w:t>FZY213</w:t>
            </w:r>
          </w:p>
        </w:tc>
        <w:tc>
          <w:tcPr>
            <w:tcW w:w="261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16961" w14:textId="658594F4" w:rsidR="005D6EB4" w:rsidRPr="009F03CD" w:rsidRDefault="005D6EB4" w:rsidP="005D6EB4">
            <w:pPr>
              <w:jc w:val="left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Kinezyoloji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3475B8" w14:textId="50B03765" w:rsidR="005D6EB4" w:rsidRPr="009F03CD" w:rsidRDefault="005D6EB4" w:rsidP="005D6EB4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94F89F" w14:textId="134A06F8" w:rsidR="005D6EB4" w:rsidRPr="009F03CD" w:rsidRDefault="005D6EB4" w:rsidP="005D6EB4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12D171" w14:textId="19FA1371" w:rsidR="005D6EB4" w:rsidRPr="009F03CD" w:rsidRDefault="005D6EB4" w:rsidP="005D6EB4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F9A241" w14:textId="29C88422" w:rsidR="005D6EB4" w:rsidRPr="009F03CD" w:rsidRDefault="005D6EB4" w:rsidP="005D6EB4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D29F62" w14:textId="0C81DB08" w:rsidR="005D6EB4" w:rsidRPr="009F03CD" w:rsidRDefault="005D6EB4" w:rsidP="005D6EB4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395189" w14:textId="1BE1B57B" w:rsidR="005D6EB4" w:rsidRPr="009E1210" w:rsidRDefault="005D6EB4" w:rsidP="005D6EB4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5D6EB4" w:rsidRPr="0004192A" w14:paraId="6E2D42CC" w14:textId="77777777" w:rsidTr="00D0629A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5672D" w14:textId="6ADA6214" w:rsidR="005D6EB4" w:rsidRPr="009F03CD" w:rsidRDefault="005D6EB4" w:rsidP="005D6EB4">
            <w:pPr>
              <w:jc w:val="left"/>
              <w:rPr>
                <w:color w:val="000000"/>
                <w:sz w:val="20"/>
              </w:rPr>
            </w:pPr>
            <w:r>
              <w:rPr>
                <w:rFonts w:cs="Times New Roman"/>
                <w:sz w:val="20"/>
                <w:szCs w:val="20"/>
              </w:rPr>
              <w:t>FZY225</w:t>
            </w:r>
          </w:p>
        </w:tc>
        <w:tc>
          <w:tcPr>
            <w:tcW w:w="261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B3F51A" w14:textId="1357D4A4" w:rsidR="005D6EB4" w:rsidRPr="009F03CD" w:rsidRDefault="005D6EB4" w:rsidP="005D6EB4">
            <w:pPr>
              <w:jc w:val="left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Klinik Bilimler-I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EB26C" w14:textId="2B855459" w:rsidR="005D6EB4" w:rsidRPr="009F03CD" w:rsidRDefault="005D6EB4" w:rsidP="005D6EB4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9FBA1E" w14:textId="350199B9" w:rsidR="005D6EB4" w:rsidRPr="009F03CD" w:rsidRDefault="005D6EB4" w:rsidP="005D6EB4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B3E56B" w14:textId="19731B50" w:rsidR="005D6EB4" w:rsidRPr="009F03CD" w:rsidRDefault="005D6EB4" w:rsidP="005D6EB4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750F83" w14:textId="6FEB7C04" w:rsidR="005D6EB4" w:rsidRPr="009F03CD" w:rsidRDefault="005D6EB4" w:rsidP="005D6EB4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E10608" w14:textId="380188E2" w:rsidR="005D6EB4" w:rsidRPr="009F03CD" w:rsidRDefault="005D6EB4" w:rsidP="005D6EB4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B13AE6" w14:textId="27408251" w:rsidR="005D6EB4" w:rsidRPr="009E1210" w:rsidRDefault="005D6EB4" w:rsidP="005D6EB4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5D6EB4" w:rsidRPr="0004192A" w14:paraId="1C6CE4D1" w14:textId="77777777" w:rsidTr="00D0629A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A395B" w14:textId="0A690713" w:rsidR="005D6EB4" w:rsidRPr="009F03CD" w:rsidRDefault="005D6EB4" w:rsidP="005D6EB4">
            <w:pPr>
              <w:jc w:val="left"/>
              <w:rPr>
                <w:color w:val="000000"/>
                <w:sz w:val="20"/>
              </w:rPr>
            </w:pPr>
            <w:r>
              <w:rPr>
                <w:rFonts w:cs="Times New Roman"/>
                <w:sz w:val="20"/>
                <w:szCs w:val="20"/>
              </w:rPr>
              <w:t>FZY227</w:t>
            </w:r>
          </w:p>
        </w:tc>
        <w:tc>
          <w:tcPr>
            <w:tcW w:w="261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E73D0F" w14:textId="511E1050" w:rsidR="005D6EB4" w:rsidRPr="009F03CD" w:rsidRDefault="005D6EB4" w:rsidP="005D6EB4">
            <w:pPr>
              <w:jc w:val="left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Masaj Teknikleri ve Uygu</w:t>
            </w:r>
            <w:r w:rsidRPr="009F03CD">
              <w:rPr>
                <w:color w:val="000000"/>
                <w:sz w:val="20"/>
              </w:rPr>
              <w:t>lama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E62F5" w14:textId="1CE6D3EA" w:rsidR="005D6EB4" w:rsidRPr="009F03CD" w:rsidRDefault="005D6EB4" w:rsidP="005D6EB4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C72A2B" w14:textId="5E5C6770" w:rsidR="005D6EB4" w:rsidRPr="009F03CD" w:rsidRDefault="005D6EB4" w:rsidP="005D6EB4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1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A9934E" w14:textId="19F90CB4" w:rsidR="005D6EB4" w:rsidRPr="009F03CD" w:rsidRDefault="005D6EB4" w:rsidP="005D6EB4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84EF74" w14:textId="02692724" w:rsidR="005D6EB4" w:rsidRPr="009F03CD" w:rsidRDefault="005D6EB4" w:rsidP="005D6EB4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E2FFFE" w14:textId="170F4A13" w:rsidR="005D6EB4" w:rsidRPr="009F03CD" w:rsidRDefault="005D6EB4" w:rsidP="005D6EB4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839EB8" w14:textId="164AF50B" w:rsidR="005D6EB4" w:rsidRPr="009E1210" w:rsidRDefault="005D6EB4" w:rsidP="005D6EB4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FB3147" w:rsidRPr="0004192A" w14:paraId="30A8E057" w14:textId="77777777" w:rsidTr="00D0629A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16CC6" w14:textId="6C81DF8F" w:rsidR="00FB3147" w:rsidRPr="001D462A" w:rsidRDefault="00FB3147" w:rsidP="00FB3147">
            <w:pPr>
              <w:jc w:val="left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lastRenderedPageBreak/>
              <w:t>FZY</w:t>
            </w:r>
            <w:r w:rsidRPr="001D462A">
              <w:rPr>
                <w:color w:val="000000"/>
                <w:sz w:val="20"/>
              </w:rPr>
              <w:t>200</w:t>
            </w:r>
          </w:p>
        </w:tc>
        <w:tc>
          <w:tcPr>
            <w:tcW w:w="261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56EB35" w14:textId="147C06D9" w:rsidR="00FB3147" w:rsidRPr="001D462A" w:rsidRDefault="00FB3147" w:rsidP="00FB3147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Yaz Stajı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8A0CB8" w14:textId="54030F93" w:rsidR="00FB3147" w:rsidRPr="001D462A" w:rsidRDefault="00FB3147" w:rsidP="00FB3147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16DF16" w14:textId="0C48AFB8" w:rsidR="00FB3147" w:rsidRPr="001D462A" w:rsidRDefault="00FB3147" w:rsidP="00FB3147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92C95" w14:textId="51B0B87A" w:rsidR="00FB3147" w:rsidRPr="001D462A" w:rsidRDefault="00FB3147" w:rsidP="00FB3147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FFE95" w14:textId="7BC11DA0" w:rsidR="00FB3147" w:rsidRPr="001D462A" w:rsidRDefault="00FB3147" w:rsidP="00FB3147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68BA5" w14:textId="568A29CB" w:rsidR="00FB3147" w:rsidRPr="001D462A" w:rsidRDefault="00FB3147" w:rsidP="00FB3147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7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3700FAB2" w:rsidR="00FB3147" w:rsidRPr="0004192A" w:rsidRDefault="00FB3147" w:rsidP="00FB3147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0629A" w:rsidRPr="0004192A" w14:paraId="55089B56" w14:textId="77777777" w:rsidTr="00D0629A">
        <w:trPr>
          <w:trHeight w:val="653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2A041DED" w:rsidR="00D0629A" w:rsidRPr="001D462A" w:rsidRDefault="00D0629A" w:rsidP="00D0629A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ZYI201</w:t>
            </w:r>
          </w:p>
        </w:tc>
        <w:tc>
          <w:tcPr>
            <w:tcW w:w="261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50AAB416" w:rsidR="00D0629A" w:rsidRPr="001D462A" w:rsidRDefault="00D0629A" w:rsidP="00D0629A">
            <w:pPr>
              <w:jc w:val="left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15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7FFA7075" w:rsidR="00D0629A" w:rsidRPr="001D462A" w:rsidRDefault="00D0629A" w:rsidP="00D0629A">
            <w:pPr>
              <w:jc w:val="center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6FEEF069" w:rsidR="00D0629A" w:rsidRPr="001D462A" w:rsidRDefault="00D0629A" w:rsidP="00D0629A">
            <w:pPr>
              <w:jc w:val="center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0E62F05E" w:rsidR="00D0629A" w:rsidRPr="001D462A" w:rsidRDefault="00D0629A" w:rsidP="00D0629A">
            <w:pPr>
              <w:jc w:val="center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539FEBCA" w:rsidR="00D0629A" w:rsidRPr="001D462A" w:rsidRDefault="00D0629A" w:rsidP="00D0629A">
            <w:pPr>
              <w:jc w:val="center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6F177A7D" w:rsidR="00D0629A" w:rsidRPr="001D462A" w:rsidRDefault="00D0629A" w:rsidP="00D0629A">
            <w:pPr>
              <w:jc w:val="center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3CAF573C" w:rsidR="00D0629A" w:rsidRPr="0004192A" w:rsidRDefault="00D0629A" w:rsidP="00D0629A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0629A" w:rsidRPr="0004192A" w14:paraId="32B29B89" w14:textId="77777777" w:rsidTr="00D0629A">
        <w:trPr>
          <w:trHeight w:val="653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36123B" w14:textId="2DB25B8F" w:rsidR="00D0629A" w:rsidRPr="001D462A" w:rsidRDefault="00D0629A" w:rsidP="00D0629A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ZYI203</w:t>
            </w:r>
          </w:p>
        </w:tc>
        <w:tc>
          <w:tcPr>
            <w:tcW w:w="261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663DD1" w14:textId="2E6F50B8" w:rsidR="00D0629A" w:rsidRPr="001A0B74" w:rsidRDefault="00D0629A" w:rsidP="00D0629A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15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5E79B4" w14:textId="7F787F87" w:rsidR="00D0629A" w:rsidRPr="001A0B74" w:rsidRDefault="00D0629A" w:rsidP="00D0629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6FD51E" w14:textId="4CC15255" w:rsidR="00D0629A" w:rsidRPr="001A0B74" w:rsidRDefault="00D0629A" w:rsidP="00D0629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4FBADC" w14:textId="2F805D1F" w:rsidR="00D0629A" w:rsidRPr="001A0B74" w:rsidRDefault="00D0629A" w:rsidP="00D0629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C07765" w14:textId="6A814AB9" w:rsidR="00D0629A" w:rsidRPr="001A0B74" w:rsidRDefault="00D0629A" w:rsidP="00D0629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B11FA1" w14:textId="7D1C7A96" w:rsidR="00D0629A" w:rsidRPr="001A0B74" w:rsidRDefault="00D0629A" w:rsidP="00D0629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173755" w14:textId="4897D576" w:rsidR="00D0629A" w:rsidRPr="009E1210" w:rsidRDefault="00D0629A" w:rsidP="00D0629A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0629A" w:rsidRPr="0004192A" w14:paraId="738B2CCE" w14:textId="77777777" w:rsidTr="00D0629A">
        <w:trPr>
          <w:trHeight w:val="653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365DCC" w14:textId="03E4EB35" w:rsidR="00D0629A" w:rsidRPr="001D462A" w:rsidRDefault="00D0629A" w:rsidP="00D0629A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D 100</w:t>
            </w:r>
          </w:p>
        </w:tc>
        <w:tc>
          <w:tcPr>
            <w:tcW w:w="261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B9431C" w14:textId="002013D8" w:rsidR="00D0629A" w:rsidRPr="001A0B74" w:rsidRDefault="00D0629A" w:rsidP="00D0629A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lan Dışı Seçmeli Ders</w:t>
            </w:r>
          </w:p>
        </w:tc>
        <w:tc>
          <w:tcPr>
            <w:tcW w:w="15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506782" w14:textId="69A5F2CC" w:rsidR="00D0629A" w:rsidRPr="001A0B74" w:rsidRDefault="00D0629A" w:rsidP="00D0629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9FB401" w14:textId="1E607832" w:rsidR="00D0629A" w:rsidRPr="001A0B74" w:rsidRDefault="00D0629A" w:rsidP="00D0629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C952AB" w14:textId="75EFD03B" w:rsidR="00D0629A" w:rsidRPr="001A0B74" w:rsidRDefault="00D0629A" w:rsidP="00D0629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754ED4" w14:textId="0C145EDF" w:rsidR="00D0629A" w:rsidRPr="001A0B74" w:rsidRDefault="00D0629A" w:rsidP="00D0629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5DD34A" w14:textId="0488592C" w:rsidR="00D0629A" w:rsidRPr="001A0B74" w:rsidRDefault="00D0629A" w:rsidP="00D0629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7F812B" w14:textId="7DD19D62" w:rsidR="00D0629A" w:rsidRPr="009E1210" w:rsidRDefault="00D0629A" w:rsidP="00D0629A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D0629A" w:rsidRPr="0004192A" w14:paraId="39DDED26" w14:textId="77777777" w:rsidTr="00D0629A">
        <w:trPr>
          <w:trHeight w:val="396"/>
        </w:trPr>
        <w:tc>
          <w:tcPr>
            <w:tcW w:w="652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C62334" w14:textId="28ED962B" w:rsidR="00D0629A" w:rsidRPr="001A0B74" w:rsidRDefault="00D0629A" w:rsidP="00D0629A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8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20B2D2" w14:textId="3EE54F92" w:rsidR="00D0629A" w:rsidRPr="00D0629A" w:rsidRDefault="00D0629A" w:rsidP="00FB3147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D0629A">
              <w:rPr>
                <w:b/>
                <w:bCs/>
                <w:color w:val="000000"/>
                <w:sz w:val="20"/>
                <w:szCs w:val="20"/>
              </w:rPr>
              <w:t>27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078EB0C" w14:textId="77777777" w:rsidR="00D0629A" w:rsidRPr="009E1210" w:rsidRDefault="00D0629A" w:rsidP="00FB3147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BD7E8C" w:rsidRPr="0004192A" w14:paraId="77AAF97C" w14:textId="77777777" w:rsidTr="00D0629A">
        <w:trPr>
          <w:trHeight w:val="518"/>
        </w:trPr>
        <w:tc>
          <w:tcPr>
            <w:tcW w:w="3823" w:type="dxa"/>
            <w:gridSpan w:val="3"/>
            <w:shd w:val="clear" w:color="auto" w:fill="F2F2F2" w:themeFill="background1" w:themeFillShade="F2"/>
            <w:vAlign w:val="center"/>
          </w:tcPr>
          <w:p w14:paraId="2ED08D07" w14:textId="1AA0145F" w:rsidR="00BD7E8C" w:rsidRPr="001A0B74" w:rsidRDefault="00BD7E8C" w:rsidP="00BD7E8C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1595" w:type="dxa"/>
            <w:shd w:val="clear" w:color="auto" w:fill="F2F2F2" w:themeFill="background1" w:themeFillShade="F2"/>
            <w:vAlign w:val="center"/>
          </w:tcPr>
          <w:p w14:paraId="11BF00AA" w14:textId="6DF52A8B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46" w:type="dxa"/>
            <w:shd w:val="clear" w:color="auto" w:fill="F2F2F2" w:themeFill="background1" w:themeFillShade="F2"/>
            <w:vAlign w:val="center"/>
          </w:tcPr>
          <w:p w14:paraId="6789394B" w14:textId="716E114D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2" w:type="dxa"/>
            <w:shd w:val="clear" w:color="auto" w:fill="F2F2F2" w:themeFill="background1" w:themeFillShade="F2"/>
            <w:vAlign w:val="center"/>
          </w:tcPr>
          <w:p w14:paraId="1667F3A6" w14:textId="269AAC16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26" w:type="dxa"/>
            <w:shd w:val="clear" w:color="auto" w:fill="F2F2F2" w:themeFill="background1" w:themeFillShade="F2"/>
            <w:vAlign w:val="center"/>
          </w:tcPr>
          <w:p w14:paraId="2CFAF562" w14:textId="16C89E3D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32A46E6B" w14:textId="296B4043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614" w:type="dxa"/>
            <w:shd w:val="clear" w:color="auto" w:fill="EDEDED" w:themeFill="accent3" w:themeFillTint="33"/>
            <w:vAlign w:val="center"/>
          </w:tcPr>
          <w:p w14:paraId="692CD317" w14:textId="24BE54FF" w:rsidR="00BD7E8C" w:rsidRDefault="00BD7E8C" w:rsidP="00492B33">
            <w:pPr>
              <w:jc w:val="left"/>
              <w:rPr>
                <w:color w:val="000000"/>
              </w:rPr>
            </w:pPr>
          </w:p>
        </w:tc>
      </w:tr>
      <w:tr w:rsidR="00BD7E8C" w:rsidRPr="0004192A" w14:paraId="6CF5F606" w14:textId="77777777" w:rsidTr="00D0629A">
        <w:trPr>
          <w:trHeight w:val="397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20BF8" w14:textId="17C5E31E" w:rsidR="00BD7E8C" w:rsidRPr="00BD7E8C" w:rsidRDefault="00BD7E8C" w:rsidP="00492B33">
            <w:pPr>
              <w:jc w:val="left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FZY2</w:t>
            </w:r>
            <w:r w:rsidR="008F43C2">
              <w:rPr>
                <w:color w:val="000000"/>
                <w:sz w:val="20"/>
              </w:rPr>
              <w:t>2</w:t>
            </w: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261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2281A" w14:textId="2EA586E2" w:rsidR="00BD7E8C" w:rsidRPr="00BD7E8C" w:rsidRDefault="00BD7E8C" w:rsidP="00492B33">
            <w:pPr>
              <w:jc w:val="left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Hidroterapi Balneoterapi</w:t>
            </w:r>
          </w:p>
        </w:tc>
        <w:tc>
          <w:tcPr>
            <w:tcW w:w="15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91C6E" w14:textId="1F344E44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4572A" w14:textId="34AB4917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1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A0D0BB" w14:textId="2A1FCEA6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4740B" w14:textId="2147813C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4A93B" w14:textId="4F35A6D9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4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43846F8F" w:rsidR="00BD7E8C" w:rsidRPr="004A5456" w:rsidRDefault="00BD7E8C" w:rsidP="00492B33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D7E8C" w:rsidRPr="0004192A" w14:paraId="50A89032" w14:textId="77777777" w:rsidTr="00D0629A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FC3C4A" w14:textId="1F5A86ED" w:rsidR="00BD7E8C" w:rsidRPr="00BD7E8C" w:rsidRDefault="00BD7E8C" w:rsidP="00492B33">
            <w:pPr>
              <w:jc w:val="left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FZY2</w:t>
            </w:r>
            <w:r w:rsidR="008F43C2">
              <w:rPr>
                <w:color w:val="000000"/>
                <w:sz w:val="20"/>
              </w:rPr>
              <w:t>2</w:t>
            </w:r>
            <w:r w:rsidRPr="00BD7E8C">
              <w:rPr>
                <w:color w:val="000000"/>
                <w:sz w:val="20"/>
              </w:rPr>
              <w:t>4</w:t>
            </w:r>
          </w:p>
        </w:tc>
        <w:tc>
          <w:tcPr>
            <w:tcW w:w="261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1BB26" w14:textId="5F5C9BF8" w:rsidR="00BD7E8C" w:rsidRPr="00BD7E8C" w:rsidRDefault="00BD7E8C" w:rsidP="00492B33">
            <w:pPr>
              <w:jc w:val="left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İş Uğraşı ve Terapisi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57998" w14:textId="7ED87579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669F6D" w14:textId="511F90E0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EDEF4" w14:textId="4305CD32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C25FB" w14:textId="509DDF9D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A0B3D" w14:textId="53986BD1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4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3910D29D" w:rsidR="00BD7E8C" w:rsidRPr="004A5456" w:rsidRDefault="00BD7E8C" w:rsidP="00492B33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D7E8C" w:rsidRPr="0004192A" w14:paraId="048C1DE0" w14:textId="77777777" w:rsidTr="00D0629A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229E8" w14:textId="13CEA7AD" w:rsidR="00BD7E8C" w:rsidRPr="00BD7E8C" w:rsidRDefault="00BD7E8C" w:rsidP="00492B33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FZY2</w:t>
            </w:r>
            <w:r w:rsidR="008F43C2">
              <w:rPr>
                <w:color w:val="000000"/>
                <w:sz w:val="20"/>
              </w:rPr>
              <w:t>2</w:t>
            </w:r>
            <w:r w:rsidRPr="00BD7E8C">
              <w:rPr>
                <w:color w:val="000000"/>
                <w:sz w:val="20"/>
              </w:rPr>
              <w:t>6</w:t>
            </w:r>
          </w:p>
        </w:tc>
        <w:tc>
          <w:tcPr>
            <w:tcW w:w="261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EE76FC" w14:textId="077F302A" w:rsidR="00BD7E8C" w:rsidRPr="00BD7E8C" w:rsidRDefault="00BD7E8C" w:rsidP="00492B33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Klinik Bilimler-II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5762E3" w14:textId="35676478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7960ED" w14:textId="5A8625AF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3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88425C" w14:textId="67609F76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668A3C" w14:textId="00D2597F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D1C5DC" w14:textId="20C018A2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5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BA06D40" w14:textId="3EB3DF8E" w:rsidR="00BD7E8C" w:rsidRPr="009E1210" w:rsidRDefault="00BD7E8C" w:rsidP="00492B33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D7E8C" w:rsidRPr="0004192A" w14:paraId="609406AF" w14:textId="77777777" w:rsidTr="00D0629A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27F01F" w14:textId="6DCEE568" w:rsidR="00BD7E8C" w:rsidRPr="00BD7E8C" w:rsidRDefault="00BD7E8C" w:rsidP="00492B33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FZY2</w:t>
            </w:r>
            <w:r w:rsidR="008F43C2">
              <w:rPr>
                <w:color w:val="000000"/>
                <w:sz w:val="20"/>
              </w:rPr>
              <w:t>2</w:t>
            </w:r>
            <w:r w:rsidRPr="00BD7E8C">
              <w:rPr>
                <w:color w:val="000000"/>
                <w:sz w:val="20"/>
              </w:rPr>
              <w:t>8</w:t>
            </w:r>
          </w:p>
        </w:tc>
        <w:tc>
          <w:tcPr>
            <w:tcW w:w="261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339986" w14:textId="6676CEF2" w:rsidR="00BD7E8C" w:rsidRPr="00BD7E8C" w:rsidRDefault="00BD7E8C" w:rsidP="00492B33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Normal Motor Gelişimi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956F5D" w14:textId="76EDF882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E19C6" w14:textId="22638C9D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8FBCB6" w14:textId="60162066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476EA7" w14:textId="4BE5E031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CE306" w14:textId="4CD68A4C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3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4E154D" w14:textId="15941D3C" w:rsidR="00BD7E8C" w:rsidRPr="009E1210" w:rsidRDefault="00BD7E8C" w:rsidP="00492B33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D7E8C" w:rsidRPr="0004192A" w14:paraId="0FF55372" w14:textId="77777777" w:rsidTr="00D0629A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A72620" w14:textId="7FB7B705" w:rsidR="00BD7E8C" w:rsidRPr="00BD7E8C" w:rsidRDefault="00BD7E8C" w:rsidP="00492B33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FZY2</w:t>
            </w:r>
            <w:r w:rsidR="008F43C2">
              <w:rPr>
                <w:color w:val="000000"/>
                <w:sz w:val="20"/>
              </w:rPr>
              <w:t>2</w:t>
            </w:r>
            <w:r w:rsidRPr="00BD7E8C">
              <w:rPr>
                <w:color w:val="000000"/>
                <w:sz w:val="20"/>
              </w:rPr>
              <w:t>0</w:t>
            </w:r>
          </w:p>
        </w:tc>
        <w:tc>
          <w:tcPr>
            <w:tcW w:w="261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6E72F0" w14:textId="3A3A715B" w:rsidR="00BD7E8C" w:rsidRPr="00BD7E8C" w:rsidRDefault="00BD7E8C" w:rsidP="00492B33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Ortez ve Protez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3C4ECE" w14:textId="6F1B7FEE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A82B14" w14:textId="0D07BF6E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3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8943A9" w14:textId="7D479D13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F55002" w14:textId="3F61D1FF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0B3D9C" w14:textId="26C1F34A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5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475E31" w14:textId="6E3247AF" w:rsidR="00BD7E8C" w:rsidRPr="009E1210" w:rsidRDefault="00BD7E8C" w:rsidP="00492B33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0629A" w:rsidRPr="0004192A" w14:paraId="60D6CF71" w14:textId="77777777" w:rsidTr="00D0629A">
        <w:trPr>
          <w:trHeight w:val="397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6C0AB0" w14:textId="1DDB1D79" w:rsidR="00D0629A" w:rsidRPr="001D462A" w:rsidRDefault="00D0629A" w:rsidP="00D0629A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FZYI202</w:t>
            </w:r>
          </w:p>
        </w:tc>
        <w:tc>
          <w:tcPr>
            <w:tcW w:w="261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E2D329" w14:textId="6563CBD3" w:rsidR="00D0629A" w:rsidRPr="001D462A" w:rsidRDefault="00D0629A" w:rsidP="00D0629A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15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CBA1D6" w14:textId="54FF8407" w:rsidR="00D0629A" w:rsidRPr="001D462A" w:rsidRDefault="00D0629A" w:rsidP="00D0629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0C75B1" w14:textId="5AF48391" w:rsidR="00D0629A" w:rsidRPr="001D462A" w:rsidRDefault="00D0629A" w:rsidP="00D0629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0BF72A" w14:textId="475C95F7" w:rsidR="00D0629A" w:rsidRPr="001D462A" w:rsidRDefault="00D0629A" w:rsidP="00D0629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160DBA" w14:textId="70EAEB42" w:rsidR="00D0629A" w:rsidRPr="001D462A" w:rsidRDefault="00D0629A" w:rsidP="00D0629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1981FE" w14:textId="441FD99D" w:rsidR="00D0629A" w:rsidRPr="001D462A" w:rsidRDefault="00D0629A" w:rsidP="00D0629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46685233" w:rsidR="00D0629A" w:rsidRPr="004A5456" w:rsidRDefault="00D0629A" w:rsidP="00D0629A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0629A" w:rsidRPr="0004192A" w14:paraId="0AB55C6D" w14:textId="77777777" w:rsidTr="00D0629A">
        <w:trPr>
          <w:trHeight w:val="397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683C60" w14:textId="2B264EA9" w:rsidR="00D0629A" w:rsidRPr="001D462A" w:rsidRDefault="00D0629A" w:rsidP="00D0629A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FZYI204</w:t>
            </w:r>
          </w:p>
        </w:tc>
        <w:tc>
          <w:tcPr>
            <w:tcW w:w="261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E114DA" w14:textId="77A484F4" w:rsidR="00D0629A" w:rsidRPr="001A0B74" w:rsidRDefault="00D0629A" w:rsidP="00D0629A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15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E9D133" w14:textId="7D8D837E" w:rsidR="00D0629A" w:rsidRPr="001A0B74" w:rsidRDefault="00D0629A" w:rsidP="00D0629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0B81D7" w14:textId="38FA668B" w:rsidR="00D0629A" w:rsidRPr="001A0B74" w:rsidRDefault="00D0629A" w:rsidP="00D0629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812018" w14:textId="793CC061" w:rsidR="00D0629A" w:rsidRPr="001A0B74" w:rsidRDefault="00D0629A" w:rsidP="00D0629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B936D3" w14:textId="2AAD39EF" w:rsidR="00D0629A" w:rsidRPr="001A0B74" w:rsidRDefault="00D0629A" w:rsidP="00D0629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790B1A" w14:textId="5294407E" w:rsidR="00D0629A" w:rsidRPr="001A0B74" w:rsidRDefault="00D0629A" w:rsidP="00D0629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ABC51A" w14:textId="1C7B043B" w:rsidR="00D0629A" w:rsidRPr="009E1210" w:rsidRDefault="00D0629A" w:rsidP="00D0629A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0629A" w:rsidRPr="0004192A" w14:paraId="222FEB36" w14:textId="77777777" w:rsidTr="00D0629A">
        <w:trPr>
          <w:trHeight w:val="397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4C4557" w14:textId="365E18D6" w:rsidR="00D0629A" w:rsidRPr="001D462A" w:rsidRDefault="00D0629A" w:rsidP="00D0629A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USD 100</w:t>
            </w:r>
          </w:p>
        </w:tc>
        <w:tc>
          <w:tcPr>
            <w:tcW w:w="261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0CD6C7" w14:textId="52EB9592" w:rsidR="00D0629A" w:rsidRPr="001A0B74" w:rsidRDefault="00D0629A" w:rsidP="00D0629A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lan Dışı Seçmeli Ders</w:t>
            </w:r>
          </w:p>
        </w:tc>
        <w:tc>
          <w:tcPr>
            <w:tcW w:w="15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983E4C" w14:textId="32D5D4FC" w:rsidR="00D0629A" w:rsidRPr="001A0B74" w:rsidRDefault="00D0629A" w:rsidP="00D0629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9AD7AD" w14:textId="5058A44F" w:rsidR="00D0629A" w:rsidRPr="001A0B74" w:rsidRDefault="00D0629A" w:rsidP="00D0629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510188" w14:textId="73A43F97" w:rsidR="00D0629A" w:rsidRPr="001A0B74" w:rsidRDefault="00D0629A" w:rsidP="00D0629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B497A6" w14:textId="7F287C56" w:rsidR="00D0629A" w:rsidRPr="001A0B74" w:rsidRDefault="00D0629A" w:rsidP="00D0629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2A7B98" w14:textId="4F36F271" w:rsidR="00D0629A" w:rsidRPr="001A0B74" w:rsidRDefault="00D0629A" w:rsidP="00D0629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D44A37" w14:textId="09FFB4FE" w:rsidR="00D0629A" w:rsidRPr="009E1210" w:rsidRDefault="00D0629A" w:rsidP="00D0629A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D0629A" w:rsidRPr="0004192A" w14:paraId="563CF2DB" w14:textId="77777777" w:rsidTr="00D0629A">
        <w:trPr>
          <w:trHeight w:val="397"/>
        </w:trPr>
        <w:tc>
          <w:tcPr>
            <w:tcW w:w="652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831844" w14:textId="7AA6DA8F" w:rsidR="00D0629A" w:rsidRPr="001A0B74" w:rsidRDefault="00D0629A" w:rsidP="00D0629A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8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581192" w14:textId="360C7C35" w:rsidR="00D0629A" w:rsidRPr="00D0629A" w:rsidRDefault="00D0629A" w:rsidP="00D0629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D0629A">
              <w:rPr>
                <w:b/>
                <w:bCs/>
                <w:color w:val="000000"/>
                <w:sz w:val="20"/>
                <w:szCs w:val="20"/>
              </w:rPr>
              <w:t>27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8A6E8C8" w14:textId="77777777" w:rsidR="00D0629A" w:rsidRPr="009E1210" w:rsidRDefault="00D0629A" w:rsidP="00D0629A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D0629A" w:rsidRPr="0004192A" w14:paraId="1893BDBB" w14:textId="77777777" w:rsidTr="00D0629A">
        <w:trPr>
          <w:trHeight w:val="518"/>
        </w:trPr>
        <w:tc>
          <w:tcPr>
            <w:tcW w:w="38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BE425F" w14:textId="3D55214C" w:rsidR="00D0629A" w:rsidRPr="001A0B74" w:rsidRDefault="00D0629A" w:rsidP="00D0629A">
            <w:pPr>
              <w:jc w:val="left"/>
              <w:rPr>
                <w:color w:val="000000"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  <w:bookmarkStart w:id="0" w:name="_GoBack"/>
            <w:bookmarkEnd w:id="0"/>
          </w:p>
        </w:tc>
        <w:tc>
          <w:tcPr>
            <w:tcW w:w="1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05301F" w14:textId="23B78E44" w:rsidR="00D0629A" w:rsidRPr="001A0B74" w:rsidRDefault="00D0629A" w:rsidP="00D0629A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13E79B" w14:textId="5C83E21A" w:rsidR="00D0629A" w:rsidRPr="001A0B74" w:rsidRDefault="00D0629A" w:rsidP="00D0629A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A9170E" w14:textId="0D074A85" w:rsidR="00D0629A" w:rsidRPr="001A0B74" w:rsidRDefault="00D0629A" w:rsidP="00D0629A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E61D39" w14:textId="22ED35E6" w:rsidR="00D0629A" w:rsidRPr="001A0B74" w:rsidRDefault="00D0629A" w:rsidP="00D0629A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FBE2D6" w14:textId="0139849C" w:rsidR="00D0629A" w:rsidRPr="001A0B74" w:rsidRDefault="00D0629A" w:rsidP="00D0629A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614" w:type="dxa"/>
            <w:shd w:val="clear" w:color="auto" w:fill="EDEDED" w:themeFill="accent3" w:themeFillTint="33"/>
            <w:vAlign w:val="center"/>
          </w:tcPr>
          <w:p w14:paraId="1B39EF08" w14:textId="6C5912D4" w:rsidR="00D0629A" w:rsidRPr="004A5456" w:rsidRDefault="00D0629A" w:rsidP="00D0629A">
            <w:pPr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D0629A" w:rsidRPr="009E1210" w14:paraId="51920251" w14:textId="77777777" w:rsidTr="00D0629A">
        <w:trPr>
          <w:trHeight w:val="397"/>
        </w:trPr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0CD12" w14:textId="3261FBDA" w:rsidR="00D0629A" w:rsidRPr="00DC55B1" w:rsidRDefault="00D0629A" w:rsidP="00D0629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IYS210</w:t>
            </w:r>
          </w:p>
        </w:tc>
        <w:tc>
          <w:tcPr>
            <w:tcW w:w="2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18121E" w14:textId="7407B994" w:rsidR="00D0629A" w:rsidRPr="00DC55B1" w:rsidRDefault="00D0629A" w:rsidP="00D0629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İlk Yardım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BD601" w14:textId="6767455F" w:rsidR="00D0629A" w:rsidRPr="00DC55B1" w:rsidRDefault="00D0629A" w:rsidP="00D0629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S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D9451" w14:textId="7FDD28D9" w:rsidR="00D0629A" w:rsidRPr="00DC55B1" w:rsidRDefault="00D0629A" w:rsidP="00D0629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FCADC" w14:textId="6274F6C7" w:rsidR="00D0629A" w:rsidRPr="00DC55B1" w:rsidRDefault="00D0629A" w:rsidP="00D0629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60ED2" w14:textId="3C2C2A80" w:rsidR="00D0629A" w:rsidRPr="00DC55B1" w:rsidRDefault="00D0629A" w:rsidP="00D0629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37146" w14:textId="05675429" w:rsidR="00D0629A" w:rsidRPr="00DC55B1" w:rsidRDefault="00D0629A" w:rsidP="00D0629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3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1D3BF5" w14:textId="5F4BC692" w:rsidR="00D0629A" w:rsidRPr="009E1210" w:rsidRDefault="00D0629A" w:rsidP="00D0629A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D0629A" w:rsidRPr="009E1210" w14:paraId="177E30E2" w14:textId="77777777" w:rsidTr="00D0629A">
        <w:trPr>
          <w:trHeight w:val="397"/>
        </w:trPr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DB944E" w14:textId="752D1345" w:rsidR="00D0629A" w:rsidRPr="00DC55B1" w:rsidRDefault="00D0629A" w:rsidP="00D0629A">
            <w:pPr>
              <w:jc w:val="left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GSS210</w:t>
            </w:r>
          </w:p>
        </w:tc>
        <w:tc>
          <w:tcPr>
            <w:tcW w:w="2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5736B" w14:textId="5D49441D" w:rsidR="00D0629A" w:rsidRPr="00DC55B1" w:rsidRDefault="00D0629A" w:rsidP="00D0629A">
            <w:pPr>
              <w:jc w:val="left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Genel Sağlık Bilgisi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B985C0" w14:textId="5EC6E4B9" w:rsidR="00D0629A" w:rsidRPr="00DC55B1" w:rsidRDefault="00D0629A" w:rsidP="00D0629A">
            <w:pPr>
              <w:jc w:val="center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S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4CBADD" w14:textId="0F418565" w:rsidR="00D0629A" w:rsidRPr="00DC55B1" w:rsidRDefault="00D0629A" w:rsidP="00D0629A">
            <w:pPr>
              <w:jc w:val="center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A99F42" w14:textId="5FA734A7" w:rsidR="00D0629A" w:rsidRPr="00DC55B1" w:rsidRDefault="00D0629A" w:rsidP="00D0629A">
            <w:pPr>
              <w:jc w:val="center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4F5AD3" w14:textId="2C9BD704" w:rsidR="00D0629A" w:rsidRPr="00DC55B1" w:rsidRDefault="00D0629A" w:rsidP="00D0629A">
            <w:pPr>
              <w:jc w:val="center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C452B" w14:textId="719480F4" w:rsidR="00D0629A" w:rsidRPr="00DC55B1" w:rsidRDefault="00D0629A" w:rsidP="00D0629A">
            <w:pPr>
              <w:jc w:val="center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3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D64767" w14:textId="77777777" w:rsidR="00D0629A" w:rsidRPr="009E1210" w:rsidRDefault="00D0629A" w:rsidP="00D0629A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D0629A" w:rsidRPr="009E1210" w14:paraId="37AE9963" w14:textId="77777777" w:rsidTr="00D0629A">
        <w:trPr>
          <w:trHeight w:val="397"/>
        </w:trPr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FC5E0" w14:textId="0376325E" w:rsidR="00D0629A" w:rsidRPr="00DC55B1" w:rsidRDefault="00D0629A" w:rsidP="00D0629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BHS210</w:t>
            </w:r>
          </w:p>
        </w:tc>
        <w:tc>
          <w:tcPr>
            <w:tcW w:w="2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070429" w14:textId="37E881BA" w:rsidR="00D0629A" w:rsidRPr="00DC55B1" w:rsidRDefault="00D0629A" w:rsidP="00D0629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Bulaşıcı Hastalıklar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74DF2" w14:textId="4F0E587D" w:rsidR="00D0629A" w:rsidRPr="00DC55B1" w:rsidRDefault="00D0629A" w:rsidP="00D0629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S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60777" w14:textId="79DF7FC7" w:rsidR="00D0629A" w:rsidRPr="00DC55B1" w:rsidRDefault="00D0629A" w:rsidP="00D0629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963CF" w14:textId="44FB7332" w:rsidR="00D0629A" w:rsidRPr="00DC55B1" w:rsidRDefault="00D0629A" w:rsidP="00D0629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6AE2E" w14:textId="12EEC2DB" w:rsidR="00D0629A" w:rsidRPr="00DC55B1" w:rsidRDefault="00D0629A" w:rsidP="00D0629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4D41B" w14:textId="1C761469" w:rsidR="00D0629A" w:rsidRPr="00DC55B1" w:rsidRDefault="00D0629A" w:rsidP="00D0629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3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9EEE6" w14:textId="790DA9A0" w:rsidR="00D0629A" w:rsidRPr="009E1210" w:rsidRDefault="00D0629A" w:rsidP="00D0629A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D0629A" w:rsidRPr="009E1210" w14:paraId="3DC9FCD5" w14:textId="77777777" w:rsidTr="00D0629A">
        <w:trPr>
          <w:trHeight w:val="397"/>
        </w:trPr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F4EC5" w14:textId="207D94A4" w:rsidR="00D0629A" w:rsidRPr="00DC55B1" w:rsidRDefault="00D0629A" w:rsidP="00D0629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CHS210</w:t>
            </w:r>
          </w:p>
        </w:tc>
        <w:tc>
          <w:tcPr>
            <w:tcW w:w="2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DB34E" w14:textId="264E5AC2" w:rsidR="00D0629A" w:rsidRPr="00DC55B1" w:rsidRDefault="00D0629A" w:rsidP="00D0629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Cerrahi Hastalıklara Giriş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94AC14" w14:textId="419ABA65" w:rsidR="00D0629A" w:rsidRPr="00DC55B1" w:rsidRDefault="00D0629A" w:rsidP="00D0629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S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9A2E98" w14:textId="1F6ACA1D" w:rsidR="00D0629A" w:rsidRPr="00DC55B1" w:rsidRDefault="00D0629A" w:rsidP="00D0629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FA40F4" w14:textId="34E0C2A3" w:rsidR="00D0629A" w:rsidRPr="00DC55B1" w:rsidRDefault="00D0629A" w:rsidP="00D0629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9AB245" w14:textId="2E32B1A9" w:rsidR="00D0629A" w:rsidRPr="00DC55B1" w:rsidRDefault="00D0629A" w:rsidP="00D0629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B5F4E8" w14:textId="62EB6F2D" w:rsidR="00D0629A" w:rsidRPr="00DC55B1" w:rsidRDefault="00D0629A" w:rsidP="00D0629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3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813B3B" w14:textId="1C31501F" w:rsidR="00D0629A" w:rsidRPr="009E1210" w:rsidRDefault="00D0629A" w:rsidP="00D0629A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D0629A" w:rsidRPr="009E1210" w14:paraId="495EDA23" w14:textId="77777777" w:rsidTr="00D0629A">
        <w:trPr>
          <w:trHeight w:val="588"/>
        </w:trPr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F54C47" w14:textId="102F306F" w:rsidR="00D0629A" w:rsidRPr="001E5F23" w:rsidRDefault="00D0629A" w:rsidP="00D0629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OES210</w:t>
            </w:r>
          </w:p>
        </w:tc>
        <w:tc>
          <w:tcPr>
            <w:tcW w:w="2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BEB8D" w14:textId="7D61D7C8" w:rsidR="00D0629A" w:rsidRPr="001E5F23" w:rsidRDefault="00D0629A" w:rsidP="00D0629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Özel Eğitimde Terapi ve Uygulamalar</w:t>
            </w:r>
          </w:p>
        </w:tc>
        <w:tc>
          <w:tcPr>
            <w:tcW w:w="15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085D0F" w14:textId="2D9FFC1C" w:rsidR="00D0629A" w:rsidRPr="001E5F23" w:rsidRDefault="00D0629A" w:rsidP="00D0629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E6E44F" w14:textId="6D9779BD" w:rsidR="00D0629A" w:rsidRPr="001E5F23" w:rsidRDefault="00D0629A" w:rsidP="00D0629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D19F0F" w14:textId="67263102" w:rsidR="00D0629A" w:rsidRPr="001E5F23" w:rsidRDefault="00D0629A" w:rsidP="00D0629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00607" w14:textId="3F33028D" w:rsidR="00D0629A" w:rsidRPr="001E5F23" w:rsidRDefault="00D0629A" w:rsidP="00D0629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83EC84" w14:textId="22F5B97C" w:rsidR="00D0629A" w:rsidRPr="001E5F23" w:rsidRDefault="00D0629A" w:rsidP="00D0629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3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58A14" w14:textId="2ADB6571" w:rsidR="00D0629A" w:rsidRPr="009E1210" w:rsidRDefault="00D0629A" w:rsidP="00D0629A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12032D">
      <w:pPr>
        <w:spacing w:after="0"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0AE92C55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 xml:space="preserve">İlgili dersin </w:t>
      </w:r>
      <w:r w:rsidR="00D83074">
        <w:rPr>
          <w:rFonts w:cs="Times New Roman"/>
          <w:sz w:val="20"/>
          <w:szCs w:val="20"/>
        </w:rPr>
        <w:t>Fizyoterapi</w:t>
      </w:r>
      <w:r w:rsidR="0011431C" w:rsidRPr="0011431C">
        <w:rPr>
          <w:rFonts w:cs="Times New Roman"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>Programı tarafından açılan şubeden alınması zorunludur.</w:t>
      </w:r>
    </w:p>
    <w:p w14:paraId="5C52B8C3" w14:textId="77777777" w:rsidR="00D0629A" w:rsidRPr="004812DE" w:rsidRDefault="00D0629A" w:rsidP="00D0629A">
      <w:pPr>
        <w:tabs>
          <w:tab w:val="left" w:pos="975"/>
        </w:tabs>
        <w:rPr>
          <w:rFonts w:cs="Times New Roman"/>
          <w:sz w:val="20"/>
          <w:szCs w:val="20"/>
        </w:rPr>
      </w:pPr>
      <w:bookmarkStart w:id="1" w:name="_Hlk97295479"/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1</w:t>
      </w:r>
      <w:r w:rsidRPr="004812DE">
        <w:rPr>
          <w:rFonts w:cs="Times New Roman"/>
          <w:sz w:val="20"/>
          <w:szCs w:val="20"/>
        </w:rPr>
        <w:t xml:space="preserve">Alan İçi Seçmeli Derslerden toplam 4 adet alınacaktır. </w:t>
      </w:r>
    </w:p>
    <w:p w14:paraId="6C8706B3" w14:textId="77777777" w:rsidR="00D0629A" w:rsidRPr="004812DE" w:rsidRDefault="00D0629A" w:rsidP="00D0629A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2</w:t>
      </w:r>
      <w:r w:rsidRPr="004812DE">
        <w:rPr>
          <w:rFonts w:cs="Times New Roman"/>
          <w:sz w:val="20"/>
          <w:szCs w:val="20"/>
        </w:rPr>
        <w:t>Anadal Programında alınan bir Alan İçi Seçmeli Ders ÇAP kapsamında tekrar seçilemez.</w:t>
      </w:r>
    </w:p>
    <w:p w14:paraId="1318F685" w14:textId="77777777" w:rsidR="00D0629A" w:rsidRPr="004812DE" w:rsidRDefault="00D0629A" w:rsidP="00D0629A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3</w:t>
      </w:r>
      <w:r w:rsidRPr="004812DE">
        <w:rPr>
          <w:rFonts w:cs="Times New Roman"/>
          <w:sz w:val="20"/>
          <w:szCs w:val="20"/>
        </w:rPr>
        <w:t xml:space="preserve"> Anadal Programında alınan bir Alan İçi Seçmeli Ders ÇAP müfredatında da var ise eşdeğer ders olarak kabul edilir.</w:t>
      </w:r>
    </w:p>
    <w:bookmarkEnd w:id="1"/>
    <w:p w14:paraId="231F1AD7" w14:textId="77777777" w:rsidR="003302DC" w:rsidRPr="00E93BAE" w:rsidRDefault="003302DC" w:rsidP="0004192A">
      <w:pPr>
        <w:tabs>
          <w:tab w:val="left" w:pos="975"/>
        </w:tabs>
        <w:rPr>
          <w:rFonts w:cs="Times New Roman"/>
          <w:sz w:val="20"/>
          <w:szCs w:val="20"/>
        </w:rPr>
      </w:pPr>
    </w:p>
    <w:sectPr w:rsidR="003302DC" w:rsidRPr="00E93BAE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87BFC9" w14:textId="77777777" w:rsidR="004E7EBA" w:rsidRDefault="004E7EBA" w:rsidP="0004192A">
      <w:pPr>
        <w:spacing w:after="0" w:line="240" w:lineRule="auto"/>
      </w:pPr>
      <w:r>
        <w:separator/>
      </w:r>
    </w:p>
  </w:endnote>
  <w:endnote w:type="continuationSeparator" w:id="0">
    <w:p w14:paraId="65A38EFE" w14:textId="77777777" w:rsidR="004E7EBA" w:rsidRDefault="004E7EBA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3B769D" w14:textId="77777777" w:rsidR="001A2CC2" w:rsidRDefault="001A2CC2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DC963A" w14:textId="77777777" w:rsidR="001A2CC2" w:rsidRDefault="001A2CC2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D8291C" w14:textId="77777777" w:rsidR="001A2CC2" w:rsidRDefault="001A2CC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AF8C6B" w14:textId="77777777" w:rsidR="004E7EBA" w:rsidRDefault="004E7EBA" w:rsidP="0004192A">
      <w:pPr>
        <w:spacing w:after="0" w:line="240" w:lineRule="auto"/>
      </w:pPr>
      <w:r>
        <w:separator/>
      </w:r>
    </w:p>
  </w:footnote>
  <w:footnote w:type="continuationSeparator" w:id="0">
    <w:p w14:paraId="01A155F7" w14:textId="77777777" w:rsidR="004E7EBA" w:rsidRDefault="004E7EBA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6B876F" w14:textId="77777777" w:rsidR="001A2CC2" w:rsidRDefault="001A2CC2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51B4D958" w:rsidR="0004192A" w:rsidRPr="0004192A" w:rsidRDefault="001A2CC2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>
      <w:rPr>
        <w:rFonts w:eastAsia="Calibri" w:cs="Times New Roman"/>
        <w:b/>
      </w:rPr>
      <w:t>EK-7.1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D83074">
      <w:rPr>
        <w:rFonts w:eastAsia="Calibri" w:cs="Times New Roman"/>
      </w:rPr>
      <w:t>Fizyoterapi</w:t>
    </w:r>
    <w:r w:rsidR="0004192A"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61758A" w14:textId="77777777" w:rsidR="001A2CC2" w:rsidRDefault="001A2CC2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wUAj6r3TCwAAAA="/>
  </w:docVars>
  <w:rsids>
    <w:rsidRoot w:val="00ED6D16"/>
    <w:rsid w:val="0000450D"/>
    <w:rsid w:val="00004E47"/>
    <w:rsid w:val="00007FF0"/>
    <w:rsid w:val="0004192A"/>
    <w:rsid w:val="0011431C"/>
    <w:rsid w:val="0012032D"/>
    <w:rsid w:val="00165EA8"/>
    <w:rsid w:val="001974C3"/>
    <w:rsid w:val="001A0B74"/>
    <w:rsid w:val="001A2CC2"/>
    <w:rsid w:val="001B371A"/>
    <w:rsid w:val="001B6104"/>
    <w:rsid w:val="001C006C"/>
    <w:rsid w:val="001C5FD0"/>
    <w:rsid w:val="001D462A"/>
    <w:rsid w:val="001E5D4A"/>
    <w:rsid w:val="001E5F23"/>
    <w:rsid w:val="002033D8"/>
    <w:rsid w:val="002108E6"/>
    <w:rsid w:val="002136D5"/>
    <w:rsid w:val="00224DA0"/>
    <w:rsid w:val="00227360"/>
    <w:rsid w:val="00263063"/>
    <w:rsid w:val="002F3795"/>
    <w:rsid w:val="003302DC"/>
    <w:rsid w:val="003C69BD"/>
    <w:rsid w:val="003E50B0"/>
    <w:rsid w:val="003F4FAF"/>
    <w:rsid w:val="004012F7"/>
    <w:rsid w:val="00402A03"/>
    <w:rsid w:val="004176EE"/>
    <w:rsid w:val="004177DF"/>
    <w:rsid w:val="004368A7"/>
    <w:rsid w:val="00436F78"/>
    <w:rsid w:val="00492B33"/>
    <w:rsid w:val="004A5456"/>
    <w:rsid w:val="004B6BED"/>
    <w:rsid w:val="004D1024"/>
    <w:rsid w:val="004E7EBA"/>
    <w:rsid w:val="0050720C"/>
    <w:rsid w:val="005570F8"/>
    <w:rsid w:val="00575B7A"/>
    <w:rsid w:val="00582CBC"/>
    <w:rsid w:val="00587421"/>
    <w:rsid w:val="005A75BC"/>
    <w:rsid w:val="005B0370"/>
    <w:rsid w:val="005D6EB4"/>
    <w:rsid w:val="00637EC4"/>
    <w:rsid w:val="006420B3"/>
    <w:rsid w:val="006C446E"/>
    <w:rsid w:val="006E7029"/>
    <w:rsid w:val="00730C15"/>
    <w:rsid w:val="00750AB8"/>
    <w:rsid w:val="007674FC"/>
    <w:rsid w:val="007A0303"/>
    <w:rsid w:val="007F1C48"/>
    <w:rsid w:val="007F752E"/>
    <w:rsid w:val="00880CEC"/>
    <w:rsid w:val="00896C2D"/>
    <w:rsid w:val="008B2DF3"/>
    <w:rsid w:val="008D7D96"/>
    <w:rsid w:val="008F43C2"/>
    <w:rsid w:val="008F4A83"/>
    <w:rsid w:val="00901663"/>
    <w:rsid w:val="00923D78"/>
    <w:rsid w:val="00923FBB"/>
    <w:rsid w:val="00926227"/>
    <w:rsid w:val="00927EFC"/>
    <w:rsid w:val="00930D44"/>
    <w:rsid w:val="00943EED"/>
    <w:rsid w:val="00947BDF"/>
    <w:rsid w:val="0095491C"/>
    <w:rsid w:val="009670D9"/>
    <w:rsid w:val="0098249F"/>
    <w:rsid w:val="009A3C79"/>
    <w:rsid w:val="009A446E"/>
    <w:rsid w:val="009D2E5E"/>
    <w:rsid w:val="009F03CD"/>
    <w:rsid w:val="00A409CE"/>
    <w:rsid w:val="00A52785"/>
    <w:rsid w:val="00AC5E8E"/>
    <w:rsid w:val="00AE156C"/>
    <w:rsid w:val="00AE1F99"/>
    <w:rsid w:val="00AF6529"/>
    <w:rsid w:val="00B45366"/>
    <w:rsid w:val="00B5778B"/>
    <w:rsid w:val="00B7736A"/>
    <w:rsid w:val="00BD7E8C"/>
    <w:rsid w:val="00C17E49"/>
    <w:rsid w:val="00C24237"/>
    <w:rsid w:val="00C2731A"/>
    <w:rsid w:val="00C77F7A"/>
    <w:rsid w:val="00C94619"/>
    <w:rsid w:val="00CA12B5"/>
    <w:rsid w:val="00CD201C"/>
    <w:rsid w:val="00D0629A"/>
    <w:rsid w:val="00D3238B"/>
    <w:rsid w:val="00D330EC"/>
    <w:rsid w:val="00D34D53"/>
    <w:rsid w:val="00D41929"/>
    <w:rsid w:val="00D57FAC"/>
    <w:rsid w:val="00D83074"/>
    <w:rsid w:val="00D90F69"/>
    <w:rsid w:val="00D9216E"/>
    <w:rsid w:val="00DA3481"/>
    <w:rsid w:val="00DB42BD"/>
    <w:rsid w:val="00DB4953"/>
    <w:rsid w:val="00DC2FD8"/>
    <w:rsid w:val="00DC55B1"/>
    <w:rsid w:val="00E624B2"/>
    <w:rsid w:val="00E907A3"/>
    <w:rsid w:val="00E93BAE"/>
    <w:rsid w:val="00EA0B45"/>
    <w:rsid w:val="00EA4BF3"/>
    <w:rsid w:val="00EB26DE"/>
    <w:rsid w:val="00EC3122"/>
    <w:rsid w:val="00ED6D16"/>
    <w:rsid w:val="00EE5CF4"/>
    <w:rsid w:val="00EF2F9E"/>
    <w:rsid w:val="00F26A80"/>
    <w:rsid w:val="00F27F7A"/>
    <w:rsid w:val="00F5264D"/>
    <w:rsid w:val="00F63258"/>
    <w:rsid w:val="00FB3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48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1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13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6</cp:revision>
  <dcterms:created xsi:type="dcterms:W3CDTF">2021-09-10T07:34:00Z</dcterms:created>
  <dcterms:modified xsi:type="dcterms:W3CDTF">2022-04-06T06:22:00Z</dcterms:modified>
</cp:coreProperties>
</file>